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F1D7E6" w14:textId="76E891C1" w:rsidR="00ED2E5C" w:rsidRDefault="00ED2E5C">
      <w:pPr>
        <w:rPr>
          <w:sz w:val="22"/>
          <w:szCs w:val="22"/>
        </w:rPr>
      </w:pPr>
    </w:p>
    <w:p w14:paraId="10F4444F" w14:textId="18204BFC" w:rsidR="00A4185A" w:rsidRDefault="00915B30">
      <w:p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0A7B56C9" wp14:editId="527D5DB6">
                <wp:simplePos x="0" y="0"/>
                <wp:positionH relativeFrom="column">
                  <wp:posOffset>4591050</wp:posOffset>
                </wp:positionH>
                <wp:positionV relativeFrom="paragraph">
                  <wp:posOffset>5297169</wp:posOffset>
                </wp:positionV>
                <wp:extent cx="1285240" cy="485775"/>
                <wp:effectExtent l="0" t="0" r="10160" b="28575"/>
                <wp:wrapNone/>
                <wp:docPr id="49" name="Text Box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240" cy="485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2EEDC6" w14:textId="77777777" w:rsidR="00BF5935" w:rsidRDefault="00BF5935">
                            <w:pPr>
                              <w:jc w:val="center"/>
                            </w:pPr>
                            <w:r>
                              <w:t>Prize Paper WG</w:t>
                            </w:r>
                          </w:p>
                          <w:p w14:paraId="22646C6B" w14:textId="77777777" w:rsidR="00BF5935" w:rsidRDefault="00BF5935">
                            <w:pPr>
                              <w:jc w:val="center"/>
                            </w:pPr>
                            <w:r w:rsidRPr="00732C86">
                              <w:rPr>
                                <w:i/>
                              </w:rPr>
                              <w:t>Ajjarap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0A7B56C9" id="_x0000_t202" coordsize="21600,21600" o:spt="202" path="m,l,21600r21600,l21600,xe">
                <v:stroke joinstyle="miter"/>
                <v:path gradientshapeok="t" o:connecttype="rect"/>
              </v:shapetype>
              <v:shape id="Text Box 66" o:spid="_x0000_s1026" type="#_x0000_t202" style="position:absolute;margin-left:361.5pt;margin-top:417.1pt;width:101.2pt;height:38.2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">
                <v:textbox>
                  <w:txbxContent>
                    <w:p w14:paraId="0B2EEDC6" w14:textId="77777777" w:rsidR="00BF5935" w:rsidRDefault="00BF5935">
                      <w:pPr>
                        <w:jc w:val="center"/>
                      </w:pPr>
                      <w:r>
                        <w:t>Prize Paper WG</w:t>
                      </w:r>
                    </w:p>
                    <w:p w14:paraId="22646C6B" w14:textId="77777777" w:rsidR="00BF5935" w:rsidRDefault="00BF5935">
                      <w:pPr>
                        <w:jc w:val="center"/>
                      </w:pPr>
                      <w:r w:rsidRPr="00732C86">
                        <w:rPr>
                          <w:i/>
                        </w:rPr>
                        <w:t>Ajjarapu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F5E6BEA" wp14:editId="74865310">
                <wp:simplePos x="0" y="0"/>
                <wp:positionH relativeFrom="column">
                  <wp:posOffset>4025900</wp:posOffset>
                </wp:positionH>
                <wp:positionV relativeFrom="paragraph">
                  <wp:posOffset>4738370</wp:posOffset>
                </wp:positionV>
                <wp:extent cx="12700" cy="825500"/>
                <wp:effectExtent l="0" t="0" r="25400" b="31750"/>
                <wp:wrapNone/>
                <wp:docPr id="17" name="Line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700" cy="8255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041761B1" id="Line 87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7pt,373.1pt" to="318pt,43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"/>
            </w:pict>
          </mc:Fallback>
        </mc:AlternateContent>
      </w:r>
      <w:r w:rsidR="00E74BCD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035481A3" wp14:editId="044275F3">
                <wp:simplePos x="0" y="0"/>
                <wp:positionH relativeFrom="column">
                  <wp:posOffset>1882775</wp:posOffset>
                </wp:positionH>
                <wp:positionV relativeFrom="paragraph">
                  <wp:posOffset>3534410</wp:posOffset>
                </wp:positionV>
                <wp:extent cx="1143000" cy="9525"/>
                <wp:effectExtent l="0" t="0" r="19050" b="28575"/>
                <wp:wrapNone/>
                <wp:docPr id="13" name="Lin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0" cy="95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2D586C4B" id="Line 81" o:spid="_x0000_s1026" style="position:absolute;z-index: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8.25pt,278.3pt" to="238.25pt,27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">
                <v:stroke dashstyle="dash"/>
              </v:line>
            </w:pict>
          </mc:Fallback>
        </mc:AlternateContent>
      </w:r>
      <w:r w:rsidR="00E74BCD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05504" behindDoc="0" locked="0" layoutInCell="1" allowOverlap="1" wp14:anchorId="47D42877" wp14:editId="32F04656">
                <wp:simplePos x="0" y="0"/>
                <wp:positionH relativeFrom="column">
                  <wp:posOffset>-352425</wp:posOffset>
                </wp:positionH>
                <wp:positionV relativeFrom="paragraph">
                  <wp:posOffset>3315970</wp:posOffset>
                </wp:positionV>
                <wp:extent cx="2257425" cy="447675"/>
                <wp:effectExtent l="0" t="0" r="28575" b="28575"/>
                <wp:wrapNone/>
                <wp:docPr id="52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742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AEC5F7" w14:textId="35A55DCC" w:rsidR="00BF5935" w:rsidRDefault="00BF5935">
                            <w:pPr>
                              <w:jc w:val="center"/>
                            </w:pPr>
                            <w:r>
                              <w:t>Selection and Quality Control SC</w:t>
                            </w:r>
                          </w:p>
                          <w:p w14:paraId="6CAF82B1" w14:textId="77777777" w:rsidR="00BF5935" w:rsidRDefault="00BF5935" w:rsidP="00A05EAE">
                            <w:pPr>
                              <w:jc w:val="center"/>
                              <w:rPr>
                                <w:i/>
                              </w:rPr>
                            </w:pPr>
                            <w:r>
                              <w:t xml:space="preserve">C: </w:t>
                            </w:r>
                            <w:r w:rsidRPr="00277680">
                              <w:rPr>
                                <w:i/>
                              </w:rPr>
                              <w:t>Kamalasada</w:t>
                            </w:r>
                            <w:r>
                              <w:rPr>
                                <w:i/>
                              </w:rPr>
                              <w:t>n</w:t>
                            </w:r>
                            <w:r>
                              <w:t xml:space="preserve">  </w:t>
                            </w:r>
                          </w:p>
                          <w:p w14:paraId="587E6A8B" w14:textId="77777777" w:rsidR="00BF5935" w:rsidRDefault="00BF5935" w:rsidP="00A05EA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7D42877" id="Text Box 55" o:spid="_x0000_s1027" type="#_x0000_t202" style="position:absolute;margin-left:-27.75pt;margin-top:261.1pt;width:177.75pt;height:35.25pt;z-index:251605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">
                <v:textbox>
                  <w:txbxContent>
                    <w:p w14:paraId="37AEC5F7" w14:textId="35A55DCC" w:rsidR="00BF5935" w:rsidRDefault="00BF5935">
                      <w:pPr>
                        <w:jc w:val="center"/>
                      </w:pPr>
                      <w:r>
                        <w:t>Selection and Quality Control SC</w:t>
                      </w:r>
                    </w:p>
                    <w:p w14:paraId="6CAF82B1" w14:textId="77777777" w:rsidR="00BF5935" w:rsidRDefault="00BF5935" w:rsidP="00A05EAE">
                      <w:pPr>
                        <w:jc w:val="center"/>
                        <w:rPr>
                          <w:i/>
                        </w:rPr>
                      </w:pPr>
                      <w:r>
                        <w:t xml:space="preserve">C: </w:t>
                      </w:r>
                      <w:r w:rsidRPr="00277680">
                        <w:rPr>
                          <w:i/>
                        </w:rPr>
                        <w:t>Kamalasada</w:t>
                      </w:r>
                      <w:r>
                        <w:rPr>
                          <w:i/>
                        </w:rPr>
                        <w:t>n</w:t>
                      </w:r>
                      <w:r>
                        <w:t xml:space="preserve">  </w:t>
                      </w:r>
                    </w:p>
                    <w:p w14:paraId="587E6A8B" w14:textId="77777777" w:rsidR="00BF5935" w:rsidRDefault="00BF5935" w:rsidP="00A05EAE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5770D9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594240" behindDoc="0" locked="0" layoutInCell="1" allowOverlap="1" wp14:anchorId="731F15FF" wp14:editId="6B52C07C">
                <wp:simplePos x="0" y="0"/>
                <wp:positionH relativeFrom="column">
                  <wp:posOffset>323849</wp:posOffset>
                </wp:positionH>
                <wp:positionV relativeFrom="paragraph">
                  <wp:posOffset>343535</wp:posOffset>
                </wp:positionV>
                <wp:extent cx="5073015" cy="0"/>
                <wp:effectExtent l="0" t="0" r="32385" b="19050"/>
                <wp:wrapNone/>
                <wp:docPr id="41" name="Lin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7301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71F93003" id="Line 49" o:spid="_x0000_s1026" style="position:absolute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.5pt,27.05pt" to="424.95pt,2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"/>
            </w:pict>
          </mc:Fallback>
        </mc:AlternateContent>
      </w:r>
      <w:r w:rsidR="005770D9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573760" behindDoc="0" locked="0" layoutInCell="1" allowOverlap="1" wp14:anchorId="05ED558E" wp14:editId="5A63868E">
                <wp:simplePos x="0" y="0"/>
                <wp:positionH relativeFrom="column">
                  <wp:posOffset>114300</wp:posOffset>
                </wp:positionH>
                <wp:positionV relativeFrom="paragraph">
                  <wp:posOffset>915670</wp:posOffset>
                </wp:positionV>
                <wp:extent cx="0" cy="708025"/>
                <wp:effectExtent l="0" t="0" r="19050" b="34925"/>
                <wp:wrapNone/>
                <wp:docPr id="40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080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334AAD31" id="Line 43" o:spid="_x0000_s1026" style="position:absolute;z-index:25157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72.1pt" to="9pt,12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"/>
            </w:pict>
          </mc:Fallback>
        </mc:AlternateContent>
      </w:r>
      <w:r w:rsidR="005770D9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531776" behindDoc="0" locked="0" layoutInCell="1" allowOverlap="1" wp14:anchorId="0226C1D3" wp14:editId="41068234">
                <wp:simplePos x="0" y="0"/>
                <wp:positionH relativeFrom="column">
                  <wp:posOffset>-753110</wp:posOffset>
                </wp:positionH>
                <wp:positionV relativeFrom="paragraph">
                  <wp:posOffset>434975</wp:posOffset>
                </wp:positionV>
                <wp:extent cx="1758950" cy="476250"/>
                <wp:effectExtent l="0" t="0" r="12700" b="19050"/>
                <wp:wrapNone/>
                <wp:docPr id="30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8950" cy="47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CEDE68" w14:textId="77777777" w:rsidR="00BF5935" w:rsidRDefault="00BF5935">
                            <w:pPr>
                              <w:jc w:val="center"/>
                            </w:pPr>
                            <w:r>
                              <w:t>VP for Publications</w:t>
                            </w:r>
                          </w:p>
                          <w:p w14:paraId="7B3736CF" w14:textId="7F8B88AA" w:rsidR="00BF5935" w:rsidRDefault="00D02ECF">
                            <w:pPr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Pal</w:t>
                            </w:r>
                          </w:p>
                          <w:p w14:paraId="103EAD25" w14:textId="77777777" w:rsidR="00BF5935" w:rsidRDefault="00BF593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226C1D3" id="Text Box 13" o:spid="_x0000_s1028" type="#_x0000_t202" style="position:absolute;margin-left:-59.3pt;margin-top:34.25pt;width:138.5pt;height:37.5pt;z-index:25153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">
                <v:textbox>
                  <w:txbxContent>
                    <w:p w14:paraId="60CEDE68" w14:textId="77777777" w:rsidR="00BF5935" w:rsidRDefault="00BF5935">
                      <w:pPr>
                        <w:jc w:val="center"/>
                      </w:pPr>
                      <w:r>
                        <w:t>VP for Publications</w:t>
                      </w:r>
                    </w:p>
                    <w:p w14:paraId="7B3736CF" w14:textId="7F8B88AA" w:rsidR="00BF5935" w:rsidRDefault="00D02ECF">
                      <w:pPr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Pal</w:t>
                      </w:r>
                    </w:p>
                    <w:p w14:paraId="103EAD25" w14:textId="77777777" w:rsidR="00BF5935" w:rsidRDefault="00BF5935"/>
                  </w:txbxContent>
                </v:textbox>
              </v:shape>
            </w:pict>
          </mc:Fallback>
        </mc:AlternateContent>
      </w:r>
      <w:r w:rsidR="005770D9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565568" behindDoc="0" locked="0" layoutInCell="1" allowOverlap="1" wp14:anchorId="0AD83765" wp14:editId="7BBBC83D">
                <wp:simplePos x="0" y="0"/>
                <wp:positionH relativeFrom="column">
                  <wp:posOffset>3743325</wp:posOffset>
                </wp:positionH>
                <wp:positionV relativeFrom="paragraph">
                  <wp:posOffset>1858645</wp:posOffset>
                </wp:positionV>
                <wp:extent cx="0" cy="2095500"/>
                <wp:effectExtent l="0" t="0" r="19050" b="19050"/>
                <wp:wrapNone/>
                <wp:docPr id="56" name="Lin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0955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302ED6A3" id="Line 40" o:spid="_x0000_s1026" style="position:absolute;z-index:25156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94.75pt,146.35pt" to="294.75pt,3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"/>
            </w:pict>
          </mc:Fallback>
        </mc:AlternateContent>
      </w:r>
      <w:r w:rsidR="005770D9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614C558F" wp14:editId="7A70BD30">
                <wp:simplePos x="0" y="0"/>
                <wp:positionH relativeFrom="column">
                  <wp:posOffset>4924425</wp:posOffset>
                </wp:positionH>
                <wp:positionV relativeFrom="paragraph">
                  <wp:posOffset>448944</wp:posOffset>
                </wp:positionV>
                <wp:extent cx="1431925" cy="567055"/>
                <wp:effectExtent l="0" t="0" r="15875" b="23495"/>
                <wp:wrapNone/>
                <wp:docPr id="6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1925" cy="5670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347487" w14:textId="43E98244" w:rsidR="00BF5935" w:rsidRDefault="00BF5935" w:rsidP="004265EE">
                            <w:pPr>
                              <w:jc w:val="center"/>
                            </w:pPr>
                            <w:r>
                              <w:t>Fellows Committee</w:t>
                            </w:r>
                          </w:p>
                          <w:p w14:paraId="1F90A12E" w14:textId="164C3FD9" w:rsidR="00BF5935" w:rsidRPr="00915B30" w:rsidRDefault="00915B30" w:rsidP="00915B30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915B30">
                              <w:rPr>
                                <w:i/>
                              </w:rPr>
                              <w:t>Meliopoulo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14C558F" id="Text Box 12" o:spid="_x0000_s1029" type="#_x0000_t202" style="position:absolute;margin-left:387.75pt;margin-top:35.35pt;width:112.75pt;height:44.65pt;z-index:25175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">
                <v:textbox>
                  <w:txbxContent>
                    <w:p w14:paraId="49347487" w14:textId="43E98244" w:rsidR="00BF5935" w:rsidRDefault="00BF5935" w:rsidP="004265EE">
                      <w:pPr>
                        <w:jc w:val="center"/>
                      </w:pPr>
                      <w:r>
                        <w:t>Fellows Committee</w:t>
                      </w:r>
                    </w:p>
                    <w:p w14:paraId="1F90A12E" w14:textId="164C3FD9" w:rsidR="00BF5935" w:rsidRPr="00915B30" w:rsidRDefault="00915B30" w:rsidP="00915B30">
                      <w:pPr>
                        <w:jc w:val="center"/>
                        <w:rPr>
                          <w:i/>
                        </w:rPr>
                      </w:pPr>
                      <w:r w:rsidRPr="00915B30">
                        <w:rPr>
                          <w:i/>
                        </w:rPr>
                        <w:t>Meliopoulos</w:t>
                      </w:r>
                    </w:p>
                  </w:txbxContent>
                </v:textbox>
              </v:shape>
            </w:pict>
          </mc:Fallback>
        </mc:AlternateContent>
      </w:r>
      <w:r w:rsidR="005770D9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4288" behindDoc="0" locked="0" layoutInCell="1" allowOverlap="1" wp14:anchorId="245DF31C" wp14:editId="1CCA1A5A">
                <wp:simplePos x="0" y="0"/>
                <wp:positionH relativeFrom="column">
                  <wp:posOffset>3028950</wp:posOffset>
                </wp:positionH>
                <wp:positionV relativeFrom="paragraph">
                  <wp:posOffset>2811144</wp:posOffset>
                </wp:positionV>
                <wp:extent cx="9525" cy="4857115"/>
                <wp:effectExtent l="0" t="0" r="28575" b="19685"/>
                <wp:wrapNone/>
                <wp:docPr id="10" name="Lin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9525" cy="485711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20C8D588" id="Line 77" o:spid="_x0000_s1026" style="position:absolute;flip:y;z-index:25172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8.5pt,221.35pt" to="239.25pt,60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"/>
            </w:pict>
          </mc:Fallback>
        </mc:AlternateContent>
      </w:r>
      <w:r w:rsidR="00BF5935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19840" behindDoc="0" locked="0" layoutInCell="1" allowOverlap="1" wp14:anchorId="7CC91B1C" wp14:editId="38F5A2FD">
                <wp:simplePos x="0" y="0"/>
                <wp:positionH relativeFrom="column">
                  <wp:posOffset>4563745</wp:posOffset>
                </wp:positionH>
                <wp:positionV relativeFrom="paragraph">
                  <wp:posOffset>7427595</wp:posOffset>
                </wp:positionV>
                <wp:extent cx="1733550" cy="1080135"/>
                <wp:effectExtent l="0" t="0" r="19050" b="37465"/>
                <wp:wrapNone/>
                <wp:docPr id="47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1080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E2E4DB" w14:textId="3A73C4BB" w:rsidR="00BF5935" w:rsidRPr="00B03B07" w:rsidRDefault="00BF5935" w:rsidP="00B03B07">
                            <w:pPr>
                              <w:jc w:val="center"/>
                            </w:pPr>
                            <w:r>
                              <w:t>NAPS WG</w:t>
                            </w:r>
                          </w:p>
                          <w:p w14:paraId="064F162D" w14:textId="22738890" w:rsidR="00BF5935" w:rsidRDefault="00BF5935" w:rsidP="003A08C8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>2017</w:t>
                            </w:r>
                            <w:r w:rsidRPr="00CC6F22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</w:rPr>
                              <w:t>Khusalani-Solanki</w:t>
                            </w:r>
                          </w:p>
                          <w:p w14:paraId="34580140" w14:textId="1D22CEB4" w:rsidR="00BF5935" w:rsidRDefault="00BF5935" w:rsidP="003A08C8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>2018 Kavasseri</w:t>
                            </w:r>
                          </w:p>
                          <w:p w14:paraId="325F6423" w14:textId="083874EE" w:rsidR="00BF5935" w:rsidRDefault="00BF5935" w:rsidP="000B64B1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>201</w:t>
                            </w:r>
                            <w:r w:rsidR="000B64B1">
                              <w:rPr>
                                <w:i/>
                                <w:iCs/>
                              </w:rPr>
                              <w:t>9 Aravinthan</w:t>
                            </w:r>
                          </w:p>
                          <w:p w14:paraId="3F059AAD" w14:textId="6CF29C34" w:rsidR="00BF5935" w:rsidRPr="00CC6F22" w:rsidRDefault="00BF5935" w:rsidP="003A08C8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>2020 Khorsa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CC91B1C" id="Text Box 60" o:spid="_x0000_s1030" type="#_x0000_t202" style="position:absolute;margin-left:359.35pt;margin-top:584.85pt;width:136.5pt;height:85.05pt;z-index:25161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">
                <v:textbox>
                  <w:txbxContent>
                    <w:p w14:paraId="00E2E4DB" w14:textId="3A73C4BB" w:rsidR="00BF5935" w:rsidRPr="00B03B07" w:rsidRDefault="00BF5935" w:rsidP="00B03B07">
                      <w:pPr>
                        <w:jc w:val="center"/>
                      </w:pPr>
                      <w:r>
                        <w:t>NAPS WG</w:t>
                      </w:r>
                    </w:p>
                    <w:p w14:paraId="064F162D" w14:textId="22738890" w:rsidR="00BF5935" w:rsidRDefault="00BF5935" w:rsidP="003A08C8">
                      <w:pPr>
                        <w:jc w:val="center"/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>2017</w:t>
                      </w:r>
                      <w:r w:rsidRPr="00CC6F22">
                        <w:rPr>
                          <w:i/>
                          <w:iCs/>
                        </w:rPr>
                        <w:t xml:space="preserve"> </w:t>
                      </w:r>
                      <w:r>
                        <w:rPr>
                          <w:i/>
                          <w:iCs/>
                        </w:rPr>
                        <w:t>Khusalani-Solanki</w:t>
                      </w:r>
                    </w:p>
                    <w:p w14:paraId="34580140" w14:textId="1D22CEB4" w:rsidR="00BF5935" w:rsidRDefault="00BF5935" w:rsidP="003A08C8">
                      <w:pPr>
                        <w:jc w:val="center"/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>2018 Kavasseri</w:t>
                      </w:r>
                    </w:p>
                    <w:p w14:paraId="325F6423" w14:textId="083874EE" w:rsidR="00BF5935" w:rsidRDefault="00BF5935" w:rsidP="000B64B1">
                      <w:pPr>
                        <w:jc w:val="center"/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>201</w:t>
                      </w:r>
                      <w:r w:rsidR="000B64B1">
                        <w:rPr>
                          <w:i/>
                          <w:iCs/>
                        </w:rPr>
                        <w:t>9 Aravinthan</w:t>
                      </w:r>
                    </w:p>
                    <w:p w14:paraId="3F059AAD" w14:textId="6CF29C34" w:rsidR="00BF5935" w:rsidRPr="00CC6F22" w:rsidRDefault="00BF5935" w:rsidP="003A08C8">
                      <w:pPr>
                        <w:jc w:val="center"/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>2020 Khorsand</w:t>
                      </w:r>
                    </w:p>
                  </w:txbxContent>
                </v:textbox>
              </v:shape>
            </w:pict>
          </mc:Fallback>
        </mc:AlternateContent>
      </w:r>
      <w:r w:rsidR="00FC4129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463BFF07" wp14:editId="7D87E308">
                <wp:simplePos x="0" y="0"/>
                <wp:positionH relativeFrom="column">
                  <wp:posOffset>593725</wp:posOffset>
                </wp:positionH>
                <wp:positionV relativeFrom="paragraph">
                  <wp:posOffset>1025525</wp:posOffset>
                </wp:positionV>
                <wp:extent cx="1780540" cy="476250"/>
                <wp:effectExtent l="0" t="0" r="22860" b="31750"/>
                <wp:wrapNone/>
                <wp:docPr id="25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0540" cy="47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E6001A" w14:textId="4C6AD41D" w:rsidR="00BF5935" w:rsidRDefault="00F6460C" w:rsidP="00846D2F">
                            <w:pPr>
                              <w:jc w:val="center"/>
                            </w:pPr>
                            <w:r>
                              <w:t>PES University</w:t>
                            </w:r>
                          </w:p>
                          <w:p w14:paraId="039E9973" w14:textId="6BDAD214" w:rsidR="00BF5935" w:rsidRDefault="00F6460C" w:rsidP="00846D2F">
                            <w:pPr>
                              <w:jc w:val="center"/>
                              <w:rPr>
                                <w:i/>
                                <w:vertAlign w:val="superscript"/>
                              </w:rPr>
                            </w:pPr>
                            <w:r>
                              <w:rPr>
                                <w:i/>
                              </w:rPr>
                              <w:t>C: Hennebury</w:t>
                            </w:r>
                          </w:p>
                          <w:p w14:paraId="7671867F" w14:textId="77777777" w:rsidR="00BF5935" w:rsidRDefault="00BF5935" w:rsidP="00846D2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63BFF07" id="_x0000_s1031" type="#_x0000_t202" style="position:absolute;margin-left:46.75pt;margin-top:80.75pt;width:140.2pt;height:37.5pt;z-index:25178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">
                <v:textbox>
                  <w:txbxContent>
                    <w:p w14:paraId="25E6001A" w14:textId="4C6AD41D" w:rsidR="00BF5935" w:rsidRDefault="00F6460C" w:rsidP="00846D2F">
                      <w:pPr>
                        <w:jc w:val="center"/>
                      </w:pPr>
                      <w:r>
                        <w:t>PES University</w:t>
                      </w:r>
                    </w:p>
                    <w:p w14:paraId="039E9973" w14:textId="6BDAD214" w:rsidR="00BF5935" w:rsidRDefault="00F6460C" w:rsidP="00846D2F">
                      <w:pPr>
                        <w:jc w:val="center"/>
                        <w:rPr>
                          <w:i/>
                          <w:vertAlign w:val="superscript"/>
                        </w:rPr>
                      </w:pPr>
                      <w:r>
                        <w:rPr>
                          <w:i/>
                        </w:rPr>
                        <w:t>C: Hennebury</w:t>
                      </w:r>
                    </w:p>
                    <w:p w14:paraId="7671867F" w14:textId="77777777" w:rsidR="00BF5935" w:rsidRDefault="00BF5935" w:rsidP="00846D2F"/>
                  </w:txbxContent>
                </v:textbox>
              </v:shape>
            </w:pict>
          </mc:Fallback>
        </mc:AlternateContent>
      </w:r>
      <w:r w:rsidR="004248A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016D8F73" wp14:editId="12522A33">
                <wp:simplePos x="0" y="0"/>
                <wp:positionH relativeFrom="column">
                  <wp:posOffset>-25400</wp:posOffset>
                </wp:positionH>
                <wp:positionV relativeFrom="paragraph">
                  <wp:posOffset>4232910</wp:posOffset>
                </wp:positionV>
                <wp:extent cx="2400300" cy="21590"/>
                <wp:effectExtent l="0" t="0" r="38100" b="29210"/>
                <wp:wrapNone/>
                <wp:docPr id="7" name="Lin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400300" cy="2159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7A77F5CE" id="Line 71" o:spid="_x0000_s1026" style="position:absolute;flip:y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pt,333.3pt" to="187pt,3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"/>
            </w:pict>
          </mc:Fallback>
        </mc:AlternateContent>
      </w:r>
      <w:r w:rsidR="004248A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2ABF1EFA" wp14:editId="6C124D7B">
                <wp:simplePos x="0" y="0"/>
                <wp:positionH relativeFrom="column">
                  <wp:posOffset>2366010</wp:posOffset>
                </wp:positionH>
                <wp:positionV relativeFrom="paragraph">
                  <wp:posOffset>2807970</wp:posOffset>
                </wp:positionV>
                <wp:extent cx="8890" cy="1424940"/>
                <wp:effectExtent l="0" t="0" r="41910" b="22860"/>
                <wp:wrapNone/>
                <wp:docPr id="9" name="Lin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890" cy="142494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7B88CE26" id="Line 74" o:spid="_x0000_s1026" style="position:absolute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6.3pt,221.1pt" to="187pt,33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"/>
            </w:pict>
          </mc:Fallback>
        </mc:AlternateContent>
      </w:r>
      <w:r w:rsidR="00560309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268BDB7D" wp14:editId="53A2AF7D">
                <wp:simplePos x="0" y="0"/>
                <wp:positionH relativeFrom="column">
                  <wp:posOffset>-897255</wp:posOffset>
                </wp:positionH>
                <wp:positionV relativeFrom="paragraph">
                  <wp:posOffset>5287645</wp:posOffset>
                </wp:positionV>
                <wp:extent cx="1784350" cy="1676400"/>
                <wp:effectExtent l="0" t="0" r="19050" b="25400"/>
                <wp:wrapNone/>
                <wp:docPr id="5" name="Text 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4350" cy="167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AD6DC8" w14:textId="77777777" w:rsidR="00BF5935" w:rsidRDefault="00BF5935">
                            <w:pPr>
                              <w:jc w:val="center"/>
                            </w:pPr>
                            <w:r>
                              <w:t>PEEC Liaisons</w:t>
                            </w:r>
                          </w:p>
                          <w:p w14:paraId="3B599023" w14:textId="77777777" w:rsidR="00BF5935" w:rsidRDefault="00BF5935">
                            <w:pPr>
                              <w:jc w:val="center"/>
                            </w:pPr>
                          </w:p>
                          <w:p w14:paraId="75FB5991" w14:textId="77777777" w:rsidR="00BF5935" w:rsidRDefault="00BF5935">
                            <w:r>
                              <w:t xml:space="preserve">EAB – </w:t>
                            </w:r>
                            <w:r>
                              <w:rPr>
                                <w:i/>
                              </w:rPr>
                              <w:t>El-Hawary</w:t>
                            </w:r>
                          </w:p>
                          <w:p w14:paraId="46A7FB1F" w14:textId="77777777" w:rsidR="00BF5935" w:rsidRDefault="00BF5935">
                            <w:r>
                              <w:t xml:space="preserve">P&amp;E Mag – </w:t>
                            </w:r>
                            <w:r>
                              <w:rPr>
                                <w:i/>
                              </w:rPr>
                              <w:t>Sauer</w:t>
                            </w:r>
                          </w:p>
                          <w:p w14:paraId="75BFEDB2" w14:textId="71FC05DC" w:rsidR="00BF5935" w:rsidRDefault="00BF5935">
                            <w:r>
                              <w:t xml:space="preserve">IGETCC– </w:t>
                            </w:r>
                            <w:r>
                              <w:rPr>
                                <w:i/>
                              </w:rPr>
                              <w:t>Mitra</w:t>
                            </w:r>
                          </w:p>
                          <w:p w14:paraId="3559C062" w14:textId="2EBE7ADA" w:rsidR="00BF5935" w:rsidRDefault="00BF5935">
                            <w:r>
                              <w:t xml:space="preserve">TCPC – </w:t>
                            </w:r>
                            <w:r w:rsidR="00915B30">
                              <w:rPr>
                                <w:i/>
                              </w:rPr>
                              <w:t>Kamalasadan</w:t>
                            </w:r>
                          </w:p>
                          <w:p w14:paraId="714A5E9B" w14:textId="77777777" w:rsidR="00BF5935" w:rsidRDefault="00BF5935">
                            <w:r>
                              <w:t xml:space="preserve">IAS – </w:t>
                            </w:r>
                            <w:r>
                              <w:rPr>
                                <w:i/>
                              </w:rPr>
                              <w:t>Pillay</w:t>
                            </w:r>
                          </w:p>
                          <w:p w14:paraId="4D1C6395" w14:textId="77777777" w:rsidR="00BF5935" w:rsidRDefault="00BF5935">
                            <w:r>
                              <w:t>IEEE Press –</w:t>
                            </w:r>
                          </w:p>
                          <w:p w14:paraId="55252DF5" w14:textId="77777777" w:rsidR="00BF5935" w:rsidRDefault="00BF5935">
                            <w:r>
                              <w:t xml:space="preserve">ABET - </w:t>
                            </w:r>
                            <w:r>
                              <w:rPr>
                                <w:i/>
                              </w:rPr>
                              <w:t>Heyd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68BDB7D" id="Text Box 69" o:spid="_x0000_s1032" type="#_x0000_t202" style="position:absolute;margin-left:-70.65pt;margin-top:416.35pt;width:140.5pt;height:132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">
                <v:textbox>
                  <w:txbxContent>
                    <w:p w14:paraId="7FAD6DC8" w14:textId="77777777" w:rsidR="00BF5935" w:rsidRDefault="00BF5935">
                      <w:pPr>
                        <w:jc w:val="center"/>
                      </w:pPr>
                      <w:r>
                        <w:t>PEEC Liaisons</w:t>
                      </w:r>
                    </w:p>
                    <w:p w14:paraId="3B599023" w14:textId="77777777" w:rsidR="00BF5935" w:rsidRDefault="00BF5935">
                      <w:pPr>
                        <w:jc w:val="center"/>
                      </w:pPr>
                    </w:p>
                    <w:p w14:paraId="75FB5991" w14:textId="77777777" w:rsidR="00BF5935" w:rsidRDefault="00BF5935">
                      <w:r>
                        <w:t xml:space="preserve">EAB – </w:t>
                      </w:r>
                      <w:r>
                        <w:rPr>
                          <w:i/>
                        </w:rPr>
                        <w:t>El-Hawary</w:t>
                      </w:r>
                    </w:p>
                    <w:p w14:paraId="46A7FB1F" w14:textId="77777777" w:rsidR="00BF5935" w:rsidRDefault="00BF5935">
                      <w:r>
                        <w:t xml:space="preserve">P&amp;E Mag – </w:t>
                      </w:r>
                      <w:r>
                        <w:rPr>
                          <w:i/>
                        </w:rPr>
                        <w:t>Sauer</w:t>
                      </w:r>
                    </w:p>
                    <w:p w14:paraId="75BFEDB2" w14:textId="71FC05DC" w:rsidR="00BF5935" w:rsidRDefault="00BF5935">
                      <w:r>
                        <w:t xml:space="preserve">IGETCC– </w:t>
                      </w:r>
                      <w:r>
                        <w:rPr>
                          <w:i/>
                        </w:rPr>
                        <w:t>Mitra</w:t>
                      </w:r>
                    </w:p>
                    <w:p w14:paraId="3559C062" w14:textId="2EBE7ADA" w:rsidR="00BF5935" w:rsidRDefault="00BF5935">
                      <w:r>
                        <w:t xml:space="preserve">TCPC – </w:t>
                      </w:r>
                      <w:r w:rsidR="00915B30">
                        <w:rPr>
                          <w:i/>
                        </w:rPr>
                        <w:t>Kamalasadan</w:t>
                      </w:r>
                    </w:p>
                    <w:p w14:paraId="714A5E9B" w14:textId="77777777" w:rsidR="00BF5935" w:rsidRDefault="00BF5935">
                      <w:r>
                        <w:t xml:space="preserve">IAS – </w:t>
                      </w:r>
                      <w:r>
                        <w:rPr>
                          <w:i/>
                        </w:rPr>
                        <w:t>Pillay</w:t>
                      </w:r>
                    </w:p>
                    <w:p w14:paraId="4D1C6395" w14:textId="77777777" w:rsidR="00BF5935" w:rsidRDefault="00BF5935">
                      <w:r>
                        <w:t>IEEE Press –</w:t>
                      </w:r>
                    </w:p>
                    <w:p w14:paraId="55252DF5" w14:textId="77777777" w:rsidR="00BF5935" w:rsidRDefault="00BF5935">
                      <w:r>
                        <w:t xml:space="preserve">ABET - </w:t>
                      </w:r>
                      <w:r>
                        <w:rPr>
                          <w:i/>
                        </w:rPr>
                        <w:t>Heydt</w:t>
                      </w:r>
                    </w:p>
                  </w:txbxContent>
                </v:textbox>
              </v:shape>
            </w:pict>
          </mc:Fallback>
        </mc:AlternateContent>
      </w:r>
      <w:r w:rsidR="00560309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190E6908" wp14:editId="143D1068">
                <wp:simplePos x="0" y="0"/>
                <wp:positionH relativeFrom="column">
                  <wp:posOffset>-25400</wp:posOffset>
                </wp:positionH>
                <wp:positionV relativeFrom="paragraph">
                  <wp:posOffset>4254500</wp:posOffset>
                </wp:positionV>
                <wp:extent cx="0" cy="1028700"/>
                <wp:effectExtent l="0" t="0" r="25400" b="12700"/>
                <wp:wrapNone/>
                <wp:docPr id="6" name="Lin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10287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20EBE21C" id="Line 70" o:spid="_x0000_s1026" style="position:absolute;flip:y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pt,335pt" to="-2pt,4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"/>
            </w:pict>
          </mc:Fallback>
        </mc:AlternateContent>
      </w:r>
      <w:r w:rsidR="00CC5DF1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92896" behindDoc="0" locked="0" layoutInCell="1" allowOverlap="1" wp14:anchorId="16335F29" wp14:editId="1490DA46">
                <wp:simplePos x="0" y="0"/>
                <wp:positionH relativeFrom="column">
                  <wp:posOffset>1543685</wp:posOffset>
                </wp:positionH>
                <wp:positionV relativeFrom="paragraph">
                  <wp:posOffset>908050</wp:posOffset>
                </wp:positionV>
                <wp:extent cx="0" cy="118745"/>
                <wp:effectExtent l="0" t="0" r="25400" b="33655"/>
                <wp:wrapNone/>
                <wp:docPr id="27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874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6B12DCEC" id="Line 43" o:spid="_x0000_s1026" style="position:absolute;z-index:251792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1.55pt,71.5pt" to="121.55pt,8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"/>
            </w:pict>
          </mc:Fallback>
        </mc:AlternateContent>
      </w:r>
      <w:r w:rsidR="00CC5DF1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587072" behindDoc="0" locked="0" layoutInCell="1" allowOverlap="1" wp14:anchorId="1801C170" wp14:editId="0C7E56E6">
                <wp:simplePos x="0" y="0"/>
                <wp:positionH relativeFrom="column">
                  <wp:posOffset>237490</wp:posOffset>
                </wp:positionH>
                <wp:positionV relativeFrom="paragraph">
                  <wp:posOffset>2214245</wp:posOffset>
                </wp:positionV>
                <wp:extent cx="0" cy="237490"/>
                <wp:effectExtent l="0" t="0" r="25400" b="16510"/>
                <wp:wrapNone/>
                <wp:docPr id="39" name="Lin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3749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6807FF1E" id="Line 46" o:spid="_x0000_s1026" style="position:absolute;z-index:25158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.7pt,174.35pt" to="18.7pt,19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"/>
            </w:pict>
          </mc:Fallback>
        </mc:AlternateContent>
      </w:r>
      <w:r w:rsidR="00CC5DF1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544064" behindDoc="0" locked="0" layoutInCell="1" allowOverlap="1" wp14:anchorId="7BA6B40D" wp14:editId="0DBF85B1">
                <wp:simplePos x="0" y="0"/>
                <wp:positionH relativeFrom="column">
                  <wp:posOffset>-796925</wp:posOffset>
                </wp:positionH>
                <wp:positionV relativeFrom="paragraph">
                  <wp:posOffset>2451735</wp:posOffset>
                </wp:positionV>
                <wp:extent cx="2238375" cy="600075"/>
                <wp:effectExtent l="0" t="0" r="22225" b="34925"/>
                <wp:wrapNone/>
                <wp:docPr id="38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922310" w14:textId="77777777" w:rsidR="00BF5935" w:rsidRDefault="00BF5935">
                            <w:pPr>
                              <w:jc w:val="center"/>
                            </w:pPr>
                            <w:r>
                              <w:t>Editor for PEEC</w:t>
                            </w:r>
                          </w:p>
                          <w:p w14:paraId="0D58288F" w14:textId="77777777" w:rsidR="00BF5935" w:rsidRDefault="00BF5935">
                            <w:pPr>
                              <w:jc w:val="center"/>
                            </w:pPr>
                            <w:r>
                              <w:t>IEEE Trans. On Power Systems</w:t>
                            </w:r>
                          </w:p>
                          <w:p w14:paraId="0A18A04A" w14:textId="415D4862" w:rsidR="00BF5935" w:rsidRDefault="00BF5935" w:rsidP="003A08C8">
                            <w:pPr>
                              <w:jc w:val="center"/>
                            </w:pPr>
                            <w:r>
                              <w:rPr>
                                <w:i/>
                              </w:rPr>
                              <w:t>John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BA6B40D" id="Text Box 15" o:spid="_x0000_s1033" type="#_x0000_t202" style="position:absolute;margin-left:-62.75pt;margin-top:193.05pt;width:176.25pt;height:47.25pt;z-index:251544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">
                <v:textbox>
                  <w:txbxContent>
                    <w:p w14:paraId="7C922310" w14:textId="77777777" w:rsidR="00BF5935" w:rsidRDefault="00BF5935">
                      <w:pPr>
                        <w:jc w:val="center"/>
                      </w:pPr>
                      <w:r>
                        <w:t>Editor for PEEC</w:t>
                      </w:r>
                    </w:p>
                    <w:p w14:paraId="0D58288F" w14:textId="77777777" w:rsidR="00BF5935" w:rsidRDefault="00BF5935">
                      <w:pPr>
                        <w:jc w:val="center"/>
                      </w:pPr>
                      <w:r>
                        <w:t>IEEE Trans. On Power Systems</w:t>
                      </w:r>
                    </w:p>
                    <w:p w14:paraId="0A18A04A" w14:textId="415D4862" w:rsidR="00BF5935" w:rsidRDefault="00BF5935" w:rsidP="003A08C8">
                      <w:pPr>
                        <w:jc w:val="center"/>
                      </w:pPr>
                      <w:r>
                        <w:rPr>
                          <w:i/>
                        </w:rPr>
                        <w:t>Johnson</w:t>
                      </w:r>
                    </w:p>
                  </w:txbxContent>
                </v:textbox>
              </v:shape>
            </w:pict>
          </mc:Fallback>
        </mc:AlternateContent>
      </w:r>
      <w:r w:rsidR="00CC5DF1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537920" behindDoc="0" locked="0" layoutInCell="1" allowOverlap="1" wp14:anchorId="4E65A518" wp14:editId="005186D1">
                <wp:simplePos x="0" y="0"/>
                <wp:positionH relativeFrom="column">
                  <wp:posOffset>-777240</wp:posOffset>
                </wp:positionH>
                <wp:positionV relativeFrom="paragraph">
                  <wp:posOffset>1602740</wp:posOffset>
                </wp:positionV>
                <wp:extent cx="2171700" cy="611505"/>
                <wp:effectExtent l="0" t="0" r="38100" b="23495"/>
                <wp:wrapNone/>
                <wp:docPr id="35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611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18589B" w14:textId="77777777" w:rsidR="00BF5935" w:rsidRDefault="00BF5935">
                            <w:pPr>
                              <w:jc w:val="center"/>
                            </w:pPr>
                            <w:r>
                              <w:t>Editor in Chief</w:t>
                            </w:r>
                          </w:p>
                          <w:p w14:paraId="350BD394" w14:textId="77777777" w:rsidR="00BF5935" w:rsidRDefault="00BF5935">
                            <w:pPr>
                              <w:jc w:val="center"/>
                            </w:pPr>
                            <w:r>
                              <w:t>IEEE Trans. On Power Systems</w:t>
                            </w:r>
                          </w:p>
                          <w:p w14:paraId="5C6FB242" w14:textId="77777777" w:rsidR="00BF5935" w:rsidRPr="00C56957" w:rsidRDefault="00BF5935" w:rsidP="00C56957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C56957">
                              <w:rPr>
                                <w:i/>
                              </w:rPr>
                              <w:t>Hatziargyriou</w:t>
                            </w:r>
                          </w:p>
                          <w:p w14:paraId="21C0A11F" w14:textId="6344AB62" w:rsidR="00BF5935" w:rsidRPr="00CC6F22" w:rsidRDefault="00BF5935" w:rsidP="00CC6F22">
                            <w:pPr>
                              <w:jc w:val="center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E65A518" id="Text Box 14" o:spid="_x0000_s1034" type="#_x0000_t202" style="position:absolute;margin-left:-61.2pt;margin-top:126.2pt;width:171pt;height:48.15pt;z-index:25153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">
                <v:textbox>
                  <w:txbxContent>
                    <w:p w14:paraId="0418589B" w14:textId="77777777" w:rsidR="00BF5935" w:rsidRDefault="00BF5935">
                      <w:pPr>
                        <w:jc w:val="center"/>
                      </w:pPr>
                      <w:r>
                        <w:t>Editor in Chief</w:t>
                      </w:r>
                    </w:p>
                    <w:p w14:paraId="350BD394" w14:textId="77777777" w:rsidR="00BF5935" w:rsidRDefault="00BF5935">
                      <w:pPr>
                        <w:jc w:val="center"/>
                      </w:pPr>
                      <w:r>
                        <w:t>IEEE Trans. On Power Systems</w:t>
                      </w:r>
                    </w:p>
                    <w:p w14:paraId="5C6FB242" w14:textId="77777777" w:rsidR="00BF5935" w:rsidRPr="00C56957" w:rsidRDefault="00BF5935" w:rsidP="00C56957">
                      <w:pPr>
                        <w:jc w:val="center"/>
                        <w:rPr>
                          <w:i/>
                        </w:rPr>
                      </w:pPr>
                      <w:r w:rsidRPr="00C56957">
                        <w:rPr>
                          <w:i/>
                        </w:rPr>
                        <w:t>Hatziargyriou</w:t>
                      </w:r>
                    </w:p>
                    <w:p w14:paraId="21C0A11F" w14:textId="6344AB62" w:rsidR="00BF5935" w:rsidRPr="00CC6F22" w:rsidRDefault="00BF5935" w:rsidP="00CC6F22">
                      <w:pPr>
                        <w:jc w:val="center"/>
                        <w:rPr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C36E7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63C3BD16" wp14:editId="1C115789">
                <wp:simplePos x="0" y="0"/>
                <wp:positionH relativeFrom="column">
                  <wp:posOffset>2493645</wp:posOffset>
                </wp:positionH>
                <wp:positionV relativeFrom="paragraph">
                  <wp:posOffset>908050</wp:posOffset>
                </wp:positionV>
                <wp:extent cx="0" cy="712470"/>
                <wp:effectExtent l="0" t="0" r="25400" b="24130"/>
                <wp:wrapNone/>
                <wp:docPr id="34" name="Lin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1247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63E66645" id="Line 45" o:spid="_x0000_s1026" style="position:absolute;z-index:25158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96.35pt,71.5pt" to="196.35pt,12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"/>
            </w:pict>
          </mc:Fallback>
        </mc:AlternateContent>
      </w:r>
      <w:r w:rsidR="007C36E7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549184" behindDoc="0" locked="0" layoutInCell="1" allowOverlap="1" wp14:anchorId="0BA4F847" wp14:editId="3D674C1A">
                <wp:simplePos x="0" y="0"/>
                <wp:positionH relativeFrom="column">
                  <wp:posOffset>1794510</wp:posOffset>
                </wp:positionH>
                <wp:positionV relativeFrom="paragraph">
                  <wp:posOffset>1598930</wp:posOffset>
                </wp:positionV>
                <wp:extent cx="1695450" cy="1209040"/>
                <wp:effectExtent l="0" t="0" r="31750" b="35560"/>
                <wp:wrapNone/>
                <wp:docPr id="3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5450" cy="1209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40422B" w14:textId="77777777" w:rsidR="00BF5935" w:rsidRDefault="00BF5935">
                            <w:pPr>
                              <w:jc w:val="center"/>
                            </w:pPr>
                            <w:r>
                              <w:t>Power and Energy Education Committee</w:t>
                            </w:r>
                          </w:p>
                          <w:p w14:paraId="2879DF31" w14:textId="0C2E53DE" w:rsidR="00BF5935" w:rsidRPr="00367CA5" w:rsidRDefault="00BF5935" w:rsidP="00367CA5">
                            <w:pPr>
                              <w:jc w:val="center"/>
                              <w:rPr>
                                <w:vertAlign w:val="superscript"/>
                              </w:rPr>
                            </w:pPr>
                            <w:r>
                              <w:t xml:space="preserve">C: </w:t>
                            </w:r>
                            <w:r>
                              <w:rPr>
                                <w:i/>
                              </w:rPr>
                              <w:t>S</w:t>
                            </w:r>
                            <w:r w:rsidR="00F6460C">
                              <w:rPr>
                                <w:i/>
                              </w:rPr>
                              <w:t>rivastava</w:t>
                            </w:r>
                          </w:p>
                          <w:p w14:paraId="6674311E" w14:textId="3F19FB55" w:rsidR="00BF5935" w:rsidRDefault="00BF5935" w:rsidP="00367CA5">
                            <w:pPr>
                              <w:jc w:val="center"/>
                              <w:rPr>
                                <w:i/>
                              </w:rPr>
                            </w:pPr>
                            <w:r>
                              <w:t xml:space="preserve">VC: </w:t>
                            </w:r>
                            <w:r w:rsidR="00F6460C">
                              <w:rPr>
                                <w:i/>
                              </w:rPr>
                              <w:t>Kamalasadan</w:t>
                            </w:r>
                          </w:p>
                          <w:p w14:paraId="41D93ACF" w14:textId="2A0FBE91" w:rsidR="00BF5935" w:rsidRPr="00367CA5" w:rsidRDefault="00BF5935" w:rsidP="00367CA5">
                            <w:pPr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S: </w:t>
                            </w:r>
                            <w:r w:rsidR="00F6460C">
                              <w:rPr>
                                <w:i/>
                              </w:rPr>
                              <w:t>St</w:t>
                            </w:r>
                            <w:r w:rsidR="00915B30">
                              <w:rPr>
                                <w:i/>
                              </w:rPr>
                              <w:t>.</w:t>
                            </w:r>
                            <w:r w:rsidR="00F6460C">
                              <w:rPr>
                                <w:i/>
                              </w:rPr>
                              <w:t xml:space="preserve"> Leger</w:t>
                            </w:r>
                          </w:p>
                          <w:p w14:paraId="128D2F55" w14:textId="02879E6A" w:rsidR="00BF5935" w:rsidRDefault="00BF5935">
                            <w:pPr>
                              <w:jc w:val="center"/>
                              <w:rPr>
                                <w:i/>
                                <w:vertAlign w:val="superscript"/>
                              </w:rPr>
                            </w:pPr>
                            <w:r>
                              <w:t xml:space="preserve">PC: </w:t>
                            </w:r>
                            <w:r w:rsidR="00F6460C">
                              <w:rPr>
                                <w:i/>
                              </w:rPr>
                              <w:t>Suryanarayan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BA4F847" id="Text Box 18" o:spid="_x0000_s1035" type="#_x0000_t202" style="position:absolute;margin-left:141.3pt;margin-top:125.9pt;width:133.5pt;height:95.2pt;z-index:25154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">
                <v:textbox>
                  <w:txbxContent>
                    <w:p w14:paraId="1540422B" w14:textId="77777777" w:rsidR="00BF5935" w:rsidRDefault="00BF5935">
                      <w:pPr>
                        <w:jc w:val="center"/>
                      </w:pPr>
                      <w:r>
                        <w:t>Power and Energy Education Committee</w:t>
                      </w:r>
                    </w:p>
                    <w:p w14:paraId="2879DF31" w14:textId="0C2E53DE" w:rsidR="00BF5935" w:rsidRPr="00367CA5" w:rsidRDefault="00BF5935" w:rsidP="00367CA5">
                      <w:pPr>
                        <w:jc w:val="center"/>
                        <w:rPr>
                          <w:vertAlign w:val="superscript"/>
                        </w:rPr>
                      </w:pPr>
                      <w:r>
                        <w:t xml:space="preserve">C: </w:t>
                      </w:r>
                      <w:r>
                        <w:rPr>
                          <w:i/>
                        </w:rPr>
                        <w:t>S</w:t>
                      </w:r>
                      <w:r w:rsidR="00F6460C">
                        <w:rPr>
                          <w:i/>
                        </w:rPr>
                        <w:t>rivastava</w:t>
                      </w:r>
                    </w:p>
                    <w:p w14:paraId="6674311E" w14:textId="3F19FB55" w:rsidR="00BF5935" w:rsidRDefault="00BF5935" w:rsidP="00367CA5">
                      <w:pPr>
                        <w:jc w:val="center"/>
                        <w:rPr>
                          <w:i/>
                        </w:rPr>
                      </w:pPr>
                      <w:r>
                        <w:t xml:space="preserve">VC: </w:t>
                      </w:r>
                      <w:r w:rsidR="00F6460C">
                        <w:rPr>
                          <w:i/>
                        </w:rPr>
                        <w:t>Kamalasadan</w:t>
                      </w:r>
                    </w:p>
                    <w:p w14:paraId="41D93ACF" w14:textId="2A0FBE91" w:rsidR="00BF5935" w:rsidRPr="00367CA5" w:rsidRDefault="00BF5935" w:rsidP="00367CA5">
                      <w:pPr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S: </w:t>
                      </w:r>
                      <w:r w:rsidR="00F6460C">
                        <w:rPr>
                          <w:i/>
                        </w:rPr>
                        <w:t>St</w:t>
                      </w:r>
                      <w:r w:rsidR="00915B30">
                        <w:rPr>
                          <w:i/>
                        </w:rPr>
                        <w:t>.</w:t>
                      </w:r>
                      <w:r w:rsidR="00F6460C">
                        <w:rPr>
                          <w:i/>
                        </w:rPr>
                        <w:t xml:space="preserve"> Leger</w:t>
                      </w:r>
                    </w:p>
                    <w:p w14:paraId="128D2F55" w14:textId="02879E6A" w:rsidR="00BF5935" w:rsidRDefault="00BF5935">
                      <w:pPr>
                        <w:jc w:val="center"/>
                        <w:rPr>
                          <w:i/>
                          <w:vertAlign w:val="superscript"/>
                        </w:rPr>
                      </w:pPr>
                      <w:r>
                        <w:t xml:space="preserve">PC: </w:t>
                      </w:r>
                      <w:r w:rsidR="00F6460C">
                        <w:rPr>
                          <w:i/>
                        </w:rPr>
                        <w:t>Suryanarayanan</w:t>
                      </w:r>
                    </w:p>
                  </w:txbxContent>
                </v:textbox>
              </v:shape>
            </w:pict>
          </mc:Fallback>
        </mc:AlternateContent>
      </w:r>
      <w:r w:rsidR="00846D2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527680" behindDoc="0" locked="0" layoutInCell="1" allowOverlap="1" wp14:anchorId="5AFCEE41" wp14:editId="6D9C7BDB">
                <wp:simplePos x="0" y="0"/>
                <wp:positionH relativeFrom="column">
                  <wp:posOffset>1424940</wp:posOffset>
                </wp:positionH>
                <wp:positionV relativeFrom="paragraph">
                  <wp:posOffset>433070</wp:posOffset>
                </wp:positionV>
                <wp:extent cx="1273175" cy="474980"/>
                <wp:effectExtent l="0" t="0" r="22225" b="33020"/>
                <wp:wrapNone/>
                <wp:docPr id="29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3175" cy="474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438967" w14:textId="77777777" w:rsidR="00BF5935" w:rsidRDefault="00BF5935">
                            <w:pPr>
                              <w:jc w:val="center"/>
                            </w:pPr>
                            <w:r>
                              <w:t>VP for Education</w:t>
                            </w:r>
                          </w:p>
                          <w:p w14:paraId="33FB08DD" w14:textId="253DB43D" w:rsidR="00BF5935" w:rsidRDefault="00BF5935">
                            <w:pPr>
                              <w:jc w:val="center"/>
                              <w:rPr>
                                <w:i/>
                                <w:vertAlign w:val="superscript"/>
                              </w:rPr>
                            </w:pPr>
                            <w:r>
                              <w:rPr>
                                <w:i/>
                              </w:rPr>
                              <w:t>Uzunovic</w:t>
                            </w:r>
                          </w:p>
                          <w:p w14:paraId="408FD4F6" w14:textId="77777777" w:rsidR="00BF5935" w:rsidRDefault="00BF593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5AFCEE41" id="_x0000_s1036" type="#_x0000_t202" style="position:absolute;margin-left:112.2pt;margin-top:34.1pt;width:100.25pt;height:37.4pt;z-index:25152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">
                <v:textbox>
                  <w:txbxContent>
                    <w:p w14:paraId="42438967" w14:textId="77777777" w:rsidR="00BF5935" w:rsidRDefault="00BF5935">
                      <w:pPr>
                        <w:jc w:val="center"/>
                      </w:pPr>
                      <w:r>
                        <w:t>VP for Education</w:t>
                      </w:r>
                    </w:p>
                    <w:p w14:paraId="33FB08DD" w14:textId="253DB43D" w:rsidR="00BF5935" w:rsidRDefault="00BF5935">
                      <w:pPr>
                        <w:jc w:val="center"/>
                        <w:rPr>
                          <w:i/>
                          <w:vertAlign w:val="superscript"/>
                        </w:rPr>
                      </w:pPr>
                      <w:r>
                        <w:rPr>
                          <w:i/>
                        </w:rPr>
                        <w:t>Uzunovic</w:t>
                      </w:r>
                    </w:p>
                    <w:p w14:paraId="408FD4F6" w14:textId="77777777" w:rsidR="00BF5935" w:rsidRDefault="00BF5935"/>
                  </w:txbxContent>
                </v:textbox>
              </v:shape>
            </w:pict>
          </mc:Fallback>
        </mc:AlternateContent>
      </w:r>
      <w:r w:rsidR="00846D2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2B3F7F59" wp14:editId="1BC2B2AE">
                <wp:simplePos x="0" y="0"/>
                <wp:positionH relativeFrom="column">
                  <wp:posOffset>1662430</wp:posOffset>
                </wp:positionH>
                <wp:positionV relativeFrom="paragraph">
                  <wp:posOffset>1501775</wp:posOffset>
                </wp:positionV>
                <wp:extent cx="0" cy="1781175"/>
                <wp:effectExtent l="0" t="0" r="25400" b="22225"/>
                <wp:wrapNone/>
                <wp:docPr id="2" name="Lin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78117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40DB07AE" id="Line 46" o:spid="_x0000_s1026" style="position:absolute;z-index:25177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0.9pt,118.25pt" to="130.9pt,25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"/>
            </w:pict>
          </mc:Fallback>
        </mc:AlternateContent>
      </w:r>
      <w:r w:rsidR="00846D2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4528" behindDoc="0" locked="0" layoutInCell="1" allowOverlap="1" wp14:anchorId="43C4F517" wp14:editId="0EE9CCE9">
                <wp:simplePos x="0" y="0"/>
                <wp:positionH relativeFrom="column">
                  <wp:posOffset>2018665</wp:posOffset>
                </wp:positionH>
                <wp:positionV relativeFrom="paragraph">
                  <wp:posOffset>314325</wp:posOffset>
                </wp:positionV>
                <wp:extent cx="1" cy="118745"/>
                <wp:effectExtent l="0" t="0" r="25400" b="33655"/>
                <wp:wrapNone/>
                <wp:docPr id="4" name="Lin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" cy="11874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748C0E51" id="Line 51" o:spid="_x0000_s1026" style="position:absolute;z-index:25173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8.95pt,24.75pt" to="158.95pt,3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"/>
            </w:pict>
          </mc:Fallback>
        </mc:AlternateContent>
      </w:r>
      <w:r w:rsidR="00A05EAE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11648" behindDoc="0" locked="0" layoutInCell="1" allowOverlap="1" wp14:anchorId="44E9A07B" wp14:editId="7DFA72B5">
                <wp:simplePos x="0" y="0"/>
                <wp:positionH relativeFrom="column">
                  <wp:posOffset>1108075</wp:posOffset>
                </wp:positionH>
                <wp:positionV relativeFrom="paragraph">
                  <wp:posOffset>5476876</wp:posOffset>
                </wp:positionV>
                <wp:extent cx="1733550" cy="774700"/>
                <wp:effectExtent l="0" t="0" r="19050" b="38100"/>
                <wp:wrapNone/>
                <wp:docPr id="54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77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CB2E51" w14:textId="77777777" w:rsidR="00BF5935" w:rsidRDefault="00BF5935" w:rsidP="00A05EAE">
                            <w:pPr>
                              <w:jc w:val="center"/>
                            </w:pPr>
                            <w:r>
                              <w:t>Student Activities SC</w:t>
                            </w:r>
                          </w:p>
                          <w:p w14:paraId="7D940BA1" w14:textId="5DDC63BB" w:rsidR="00BF5935" w:rsidRDefault="00BF5935" w:rsidP="00A05EAE">
                            <w:pPr>
                              <w:jc w:val="center"/>
                            </w:pPr>
                            <w:r>
                              <w:t xml:space="preserve">C: </w:t>
                            </w:r>
                            <w:r w:rsidR="000C3170">
                              <w:rPr>
                                <w:i/>
                              </w:rPr>
                              <w:t>Cecchi</w:t>
                            </w:r>
                            <w:r>
                              <w:t xml:space="preserve"> </w:t>
                            </w:r>
                          </w:p>
                          <w:p w14:paraId="4D5198F1" w14:textId="79CA8696" w:rsidR="00BF5935" w:rsidRDefault="00BF5935" w:rsidP="00A05EAE">
                            <w:pPr>
                              <w:jc w:val="center"/>
                            </w:pPr>
                            <w:r>
                              <w:t xml:space="preserve">VC: </w:t>
                            </w:r>
                            <w:r w:rsidR="000C3170">
                              <w:rPr>
                                <w:i/>
                              </w:rPr>
                              <w:t>Chouhan</w:t>
                            </w:r>
                            <w:r>
                              <w:t xml:space="preserve"> </w:t>
                            </w:r>
                          </w:p>
                          <w:p w14:paraId="72B8215C" w14:textId="5E75CA56" w:rsidR="00BF5935" w:rsidRDefault="00BF5935" w:rsidP="00A05EAE">
                            <w:pPr>
                              <w:jc w:val="center"/>
                            </w:pPr>
                            <w:r>
                              <w:t xml:space="preserve">S: </w:t>
                            </w:r>
                            <w:r w:rsidR="00BA656C">
                              <w:rPr>
                                <w:i/>
                                <w:iCs/>
                              </w:rPr>
                              <w:t>Dee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4E9A07B" id="Text Box 57" o:spid="_x0000_s1037" type="#_x0000_t202" style="position:absolute;margin-left:87.25pt;margin-top:431.25pt;width:136.5pt;height:61pt;z-index:25161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">
                <v:textbox>
                  <w:txbxContent>
                    <w:p w14:paraId="75CB2E51" w14:textId="77777777" w:rsidR="00BF5935" w:rsidRDefault="00BF5935" w:rsidP="00A05EAE">
                      <w:pPr>
                        <w:jc w:val="center"/>
                      </w:pPr>
                      <w:r>
                        <w:t>Student Activities SC</w:t>
                      </w:r>
                    </w:p>
                    <w:p w14:paraId="7D940BA1" w14:textId="5DDC63BB" w:rsidR="00BF5935" w:rsidRDefault="00BF5935" w:rsidP="00A05EAE">
                      <w:pPr>
                        <w:jc w:val="center"/>
                      </w:pPr>
                      <w:r>
                        <w:t xml:space="preserve">C: </w:t>
                      </w:r>
                      <w:r w:rsidR="000C3170">
                        <w:rPr>
                          <w:i/>
                        </w:rPr>
                        <w:t>Cecchi</w:t>
                      </w:r>
                      <w:r>
                        <w:t xml:space="preserve"> </w:t>
                      </w:r>
                    </w:p>
                    <w:p w14:paraId="4D5198F1" w14:textId="79CA8696" w:rsidR="00BF5935" w:rsidRDefault="00BF5935" w:rsidP="00A05EAE">
                      <w:pPr>
                        <w:jc w:val="center"/>
                      </w:pPr>
                      <w:r>
                        <w:t xml:space="preserve">VC: </w:t>
                      </w:r>
                      <w:r w:rsidR="000C3170">
                        <w:rPr>
                          <w:i/>
                        </w:rPr>
                        <w:t>Chouhan</w:t>
                      </w:r>
                      <w:r>
                        <w:t xml:space="preserve"> </w:t>
                      </w:r>
                    </w:p>
                    <w:p w14:paraId="72B8215C" w14:textId="5E75CA56" w:rsidR="00BF5935" w:rsidRDefault="00BF5935" w:rsidP="00A05EAE">
                      <w:pPr>
                        <w:jc w:val="center"/>
                      </w:pPr>
                      <w:r>
                        <w:t xml:space="preserve">S: </w:t>
                      </w:r>
                      <w:r w:rsidR="00BA656C">
                        <w:rPr>
                          <w:i/>
                          <w:iCs/>
                        </w:rPr>
                        <w:t>Deese</w:t>
                      </w:r>
                    </w:p>
                  </w:txbxContent>
                </v:textbox>
              </v:shape>
            </w:pict>
          </mc:Fallback>
        </mc:AlternateContent>
      </w:r>
      <w:r w:rsidR="00E85CD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25984" behindDoc="0" locked="0" layoutInCell="1" allowOverlap="1" wp14:anchorId="233F9E65" wp14:editId="6EE87D11">
                <wp:simplePos x="0" y="0"/>
                <wp:positionH relativeFrom="column">
                  <wp:posOffset>1577975</wp:posOffset>
                </wp:positionH>
                <wp:positionV relativeFrom="paragraph">
                  <wp:posOffset>7677149</wp:posOffset>
                </wp:positionV>
                <wp:extent cx="2276475" cy="711835"/>
                <wp:effectExtent l="0" t="0" r="34925" b="24765"/>
                <wp:wrapNone/>
                <wp:docPr id="26" name="Text Box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711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5DBFE7" w14:textId="77777777" w:rsidR="00BF5935" w:rsidRDefault="00BF5935" w:rsidP="00EF2CFB">
                            <w:pPr>
                              <w:jc w:val="center"/>
                            </w:pPr>
                            <w:r w:rsidRPr="00B03B07">
                              <w:rPr>
                                <w:color w:val="000000" w:themeColor="text1"/>
                              </w:rPr>
                              <w:t>PEEC Web Site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t>WG</w:t>
                            </w:r>
                          </w:p>
                          <w:p w14:paraId="0497AE8E" w14:textId="2EE73436" w:rsidR="00BF5935" w:rsidRDefault="00BF5935" w:rsidP="00EF2CFB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B03B07">
                              <w:rPr>
                                <w:i/>
                                <w:color w:val="000000" w:themeColor="text1"/>
                              </w:rPr>
                              <w:t>Eftekharnejad</w:t>
                            </w:r>
                            <w:r w:rsidRPr="00B03B07">
                              <w:rPr>
                                <w:i/>
                              </w:rPr>
                              <w:t xml:space="preserve"> </w:t>
                            </w:r>
                          </w:p>
                          <w:p w14:paraId="4B9CC582" w14:textId="075494B4" w:rsidR="00BF5935" w:rsidRPr="00B03B07" w:rsidRDefault="00BF5935" w:rsidP="00EF2CFB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Zarghami</w:t>
                            </w:r>
                          </w:p>
                          <w:p w14:paraId="78F6628F" w14:textId="71205B5C" w:rsidR="00BF5935" w:rsidRDefault="00BF5935" w:rsidP="00B03B07">
                            <w:pPr>
                              <w:jc w:val="center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33F9E65" id="Text Box 63" o:spid="_x0000_s1038" type="#_x0000_t202" style="position:absolute;margin-left:124.25pt;margin-top:604.5pt;width:179.25pt;height:56.05pt;z-index:25162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">
                <v:textbox>
                  <w:txbxContent>
                    <w:p w14:paraId="015DBFE7" w14:textId="77777777" w:rsidR="00BF5935" w:rsidRDefault="00BF5935" w:rsidP="00EF2CFB">
                      <w:pPr>
                        <w:jc w:val="center"/>
                      </w:pPr>
                      <w:r w:rsidRPr="00B03B07">
                        <w:rPr>
                          <w:color w:val="000000" w:themeColor="text1"/>
                        </w:rPr>
                        <w:t>PEEC Web Site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t>WG</w:t>
                      </w:r>
                    </w:p>
                    <w:p w14:paraId="0497AE8E" w14:textId="2EE73436" w:rsidR="00BF5935" w:rsidRDefault="00BF5935" w:rsidP="00EF2CFB">
                      <w:pPr>
                        <w:jc w:val="center"/>
                        <w:rPr>
                          <w:i/>
                        </w:rPr>
                      </w:pPr>
                      <w:r w:rsidRPr="00B03B07">
                        <w:rPr>
                          <w:i/>
                          <w:color w:val="000000" w:themeColor="text1"/>
                        </w:rPr>
                        <w:t>Eftekharnejad</w:t>
                      </w:r>
                      <w:r w:rsidRPr="00B03B07">
                        <w:rPr>
                          <w:i/>
                        </w:rPr>
                        <w:t xml:space="preserve"> </w:t>
                      </w:r>
                    </w:p>
                    <w:p w14:paraId="4B9CC582" w14:textId="075494B4" w:rsidR="00BF5935" w:rsidRPr="00B03B07" w:rsidRDefault="00BF5935" w:rsidP="00EF2CFB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Zarghami</w:t>
                      </w:r>
                    </w:p>
                    <w:p w14:paraId="78F6628F" w14:textId="71205B5C" w:rsidR="00BF5935" w:rsidRDefault="00BF5935" w:rsidP="00B03B07">
                      <w:pPr>
                        <w:jc w:val="center"/>
                        <w:rPr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F2CF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4186D19E" wp14:editId="201E5E5D">
                <wp:simplePos x="0" y="0"/>
                <wp:positionH relativeFrom="column">
                  <wp:posOffset>4038600</wp:posOffset>
                </wp:positionH>
                <wp:positionV relativeFrom="paragraph">
                  <wp:posOffset>5560695</wp:posOffset>
                </wp:positionV>
                <wp:extent cx="546100" cy="0"/>
                <wp:effectExtent l="0" t="0" r="12700" b="25400"/>
                <wp:wrapNone/>
                <wp:docPr id="16" name="Line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6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6EC118E8" id="Line 90" o:spid="_x0000_s1026" style="position:absolute;z-index:25170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8pt,437.85pt" to="361pt,43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"/>
            </w:pict>
          </mc:Fallback>
        </mc:AlternateContent>
      </w:r>
      <w:r w:rsidR="00EF2CF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0E8504BA" wp14:editId="689016D4">
                <wp:simplePos x="0" y="0"/>
                <wp:positionH relativeFrom="column">
                  <wp:posOffset>-849630</wp:posOffset>
                </wp:positionH>
                <wp:positionV relativeFrom="paragraph">
                  <wp:posOffset>7309485</wp:posOffset>
                </wp:positionV>
                <wp:extent cx="1733550" cy="487045"/>
                <wp:effectExtent l="0" t="0" r="19050" b="20955"/>
                <wp:wrapNone/>
                <wp:docPr id="28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487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27844A" w14:textId="77777777" w:rsidR="00BF5935" w:rsidRDefault="00BF5935">
                            <w:pPr>
                              <w:jc w:val="center"/>
                            </w:pPr>
                            <w:r>
                              <w:t>Power Globe WG</w:t>
                            </w:r>
                          </w:p>
                          <w:p w14:paraId="1D610193" w14:textId="6E5AC1A6" w:rsidR="00BF5935" w:rsidRDefault="00BF5935" w:rsidP="00EF2CFB">
                            <w:pPr>
                              <w:jc w:val="center"/>
                            </w:pPr>
                            <w:r>
                              <w:t xml:space="preserve">C: </w:t>
                            </w:r>
                            <w:r>
                              <w:rPr>
                                <w:i/>
                              </w:rPr>
                              <w:t>Johnso</w:t>
                            </w:r>
                            <w:r w:rsidRPr="00EF2CFB">
                              <w:rPr>
                                <w:i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E8504BA" id="Text Box 64" o:spid="_x0000_s1039" type="#_x0000_t202" style="position:absolute;margin-left:-66.9pt;margin-top:575.55pt;width:136.5pt;height:38.35pt;z-index:2516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">
                <v:textbox>
                  <w:txbxContent>
                    <w:p w14:paraId="6827844A" w14:textId="77777777" w:rsidR="00BF5935" w:rsidRDefault="00BF5935">
                      <w:pPr>
                        <w:jc w:val="center"/>
                      </w:pPr>
                      <w:r>
                        <w:t>Power Globe WG</w:t>
                      </w:r>
                    </w:p>
                    <w:p w14:paraId="1D610193" w14:textId="6E5AC1A6" w:rsidR="00BF5935" w:rsidRDefault="00BF5935" w:rsidP="00EF2CFB">
                      <w:pPr>
                        <w:jc w:val="center"/>
                      </w:pPr>
                      <w:r>
                        <w:t xml:space="preserve">C: </w:t>
                      </w:r>
                      <w:r>
                        <w:rPr>
                          <w:i/>
                        </w:rPr>
                        <w:t>Johnso</w:t>
                      </w:r>
                      <w:r w:rsidRPr="00EF2CFB">
                        <w:rPr>
                          <w:i/>
                        </w:rP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EF2CF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662F0872" wp14:editId="7AC8BE92">
                <wp:simplePos x="0" y="0"/>
                <wp:positionH relativeFrom="column">
                  <wp:posOffset>911860</wp:posOffset>
                </wp:positionH>
                <wp:positionV relativeFrom="paragraph">
                  <wp:posOffset>7544435</wp:posOffset>
                </wp:positionV>
                <wp:extent cx="444500" cy="0"/>
                <wp:effectExtent l="0" t="0" r="12700" b="25400"/>
                <wp:wrapNone/>
                <wp:docPr id="66" name="Lin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4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16B6FE6" id="Line 78" o:spid="_x0000_s1026" style="position:absolute;z-index:25176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1.8pt,594.05pt" to="106.8pt,59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"/>
            </w:pict>
          </mc:Fallback>
        </mc:AlternateContent>
      </w:r>
      <w:r w:rsidR="00EF2CF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3024" behindDoc="0" locked="0" layoutInCell="1" allowOverlap="1" wp14:anchorId="7CBC1977" wp14:editId="0243D50A">
                <wp:simplePos x="0" y="0"/>
                <wp:positionH relativeFrom="column">
                  <wp:posOffset>1354667</wp:posOffset>
                </wp:positionH>
                <wp:positionV relativeFrom="paragraph">
                  <wp:posOffset>7290012</wp:posOffset>
                </wp:positionV>
                <wp:extent cx="7408" cy="850688"/>
                <wp:effectExtent l="0" t="0" r="43815" b="38735"/>
                <wp:wrapNone/>
                <wp:docPr id="23" name="Line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408" cy="850688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3AC69F50" id="Line 94" o:spid="_x0000_s1026" style="position:absolute;z-index:25171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6.65pt,574pt" to="107.25pt,64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"/>
            </w:pict>
          </mc:Fallback>
        </mc:AlternateContent>
      </w:r>
      <w:r w:rsidR="00EF2CF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7F2D2965" wp14:editId="7F50869E">
                <wp:simplePos x="0" y="0"/>
                <wp:positionH relativeFrom="column">
                  <wp:posOffset>-1008380</wp:posOffset>
                </wp:positionH>
                <wp:positionV relativeFrom="paragraph">
                  <wp:posOffset>7906385</wp:posOffset>
                </wp:positionV>
                <wp:extent cx="1916430" cy="476250"/>
                <wp:effectExtent l="0" t="0" r="13970" b="31750"/>
                <wp:wrapNone/>
                <wp:docPr id="22" name="Text 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6430" cy="47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22A192" w14:textId="5DCA47EF" w:rsidR="00BF5935" w:rsidRPr="00B03B07" w:rsidRDefault="00BF5935" w:rsidP="00EF2CFB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t>Educational Resources WG</w:t>
                            </w:r>
                          </w:p>
                          <w:p w14:paraId="559D0659" w14:textId="16619F9F" w:rsidR="00BF5935" w:rsidRPr="00B03B07" w:rsidRDefault="00BF5935" w:rsidP="00B03B07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 w:rsidRPr="00B03B07">
                              <w:rPr>
                                <w:i/>
                              </w:rPr>
                              <w:t>Chaudhur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F2D2965" id="Text Box 65" o:spid="_x0000_s1040" type="#_x0000_t202" style="position:absolute;margin-left:-79.4pt;margin-top:622.55pt;width:150.9pt;height:37.5pt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">
                <v:textbox>
                  <w:txbxContent>
                    <w:p w14:paraId="1222A192" w14:textId="5DCA47EF" w:rsidR="00BF5935" w:rsidRPr="00B03B07" w:rsidRDefault="00BF5935" w:rsidP="00EF2CFB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t>Educational Resources WG</w:t>
                      </w:r>
                    </w:p>
                    <w:p w14:paraId="559D0659" w14:textId="16619F9F" w:rsidR="00BF5935" w:rsidRPr="00B03B07" w:rsidRDefault="00BF5935" w:rsidP="00B03B07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 w:rsidRPr="00B03B07">
                        <w:rPr>
                          <w:i/>
                        </w:rPr>
                        <w:t>Chaudhuri</w:t>
                      </w:r>
                    </w:p>
                  </w:txbxContent>
                </v:textbox>
              </v:shape>
            </w:pict>
          </mc:Fallback>
        </mc:AlternateContent>
      </w:r>
      <w:r w:rsidR="00EF2CF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189AAC23" wp14:editId="12579F51">
                <wp:simplePos x="0" y="0"/>
                <wp:positionH relativeFrom="column">
                  <wp:posOffset>914612</wp:posOffset>
                </wp:positionH>
                <wp:positionV relativeFrom="paragraph">
                  <wp:posOffset>8141335</wp:posOffset>
                </wp:positionV>
                <wp:extent cx="444500" cy="0"/>
                <wp:effectExtent l="0" t="0" r="12700" b="25400"/>
                <wp:wrapNone/>
                <wp:docPr id="68" name="Lin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4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AE5F4D2" id="Line 78" o:spid="_x0000_s1026" style="position:absolute;z-index:25177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641.05pt" to="107pt,64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"/>
            </w:pict>
          </mc:Fallback>
        </mc:AlternateContent>
      </w:r>
      <w:r w:rsidR="004265EE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5792" behindDoc="0" locked="0" layoutInCell="1" allowOverlap="1" wp14:anchorId="360DFEEA" wp14:editId="297B6382">
                <wp:simplePos x="0" y="0"/>
                <wp:positionH relativeFrom="column">
                  <wp:posOffset>5391150</wp:posOffset>
                </wp:positionH>
                <wp:positionV relativeFrom="paragraph">
                  <wp:posOffset>304800</wp:posOffset>
                </wp:positionV>
                <wp:extent cx="0" cy="142875"/>
                <wp:effectExtent l="0" t="0" r="25400" b="34925"/>
                <wp:wrapNone/>
                <wp:docPr id="58" name="Lin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4287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08968C10" id="Line 50" o:spid="_x0000_s1026" style="position:absolute;z-index:25174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24.5pt,24pt" to="424.5pt,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"/>
            </w:pict>
          </mc:Fallback>
        </mc:AlternateContent>
      </w:r>
      <w:r w:rsidR="004265EE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556352" behindDoc="0" locked="0" layoutInCell="1" allowOverlap="1" wp14:anchorId="2FCBAFFE" wp14:editId="18335B83">
                <wp:simplePos x="0" y="0"/>
                <wp:positionH relativeFrom="column">
                  <wp:posOffset>3992245</wp:posOffset>
                </wp:positionH>
                <wp:positionV relativeFrom="paragraph">
                  <wp:posOffset>3009900</wp:posOffset>
                </wp:positionV>
                <wp:extent cx="1981200" cy="762000"/>
                <wp:effectExtent l="0" t="0" r="25400" b="25400"/>
                <wp:wrapNone/>
                <wp:docPr id="3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562501" w14:textId="77777777" w:rsidR="00BF5935" w:rsidRDefault="00BF5935">
                            <w:pPr>
                              <w:jc w:val="center"/>
                            </w:pPr>
                            <w:r>
                              <w:t>IEEE PES Outstanding Young Engineer Award SC</w:t>
                            </w:r>
                          </w:p>
                          <w:p w14:paraId="6BD65B79" w14:textId="77777777" w:rsidR="00BF5935" w:rsidRDefault="00BF5935">
                            <w:pPr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Meliopoulo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FCBAFFE" id="Text Box 21" o:spid="_x0000_s1041" type="#_x0000_t202" style="position:absolute;margin-left:314.35pt;margin-top:237pt;width:156pt;height:60pt;z-index:25155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">
                <v:textbox>
                  <w:txbxContent>
                    <w:p w14:paraId="08562501" w14:textId="77777777" w:rsidR="00BF5935" w:rsidRDefault="00BF5935">
                      <w:pPr>
                        <w:jc w:val="center"/>
                      </w:pPr>
                      <w:r>
                        <w:t>IEEE PES Outstanding Young Engineer Award SC</w:t>
                      </w:r>
                    </w:p>
                    <w:p w14:paraId="6BD65B79" w14:textId="77777777" w:rsidR="00BF5935" w:rsidRDefault="00BF5935">
                      <w:pPr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Meliopoulos</w:t>
                      </w:r>
                    </w:p>
                  </w:txbxContent>
                </v:textbox>
              </v:shape>
            </w:pict>
          </mc:Fallback>
        </mc:AlternateContent>
      </w:r>
      <w:r w:rsidR="004265EE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560448" behindDoc="0" locked="0" layoutInCell="1" allowOverlap="1" wp14:anchorId="630E4FAE" wp14:editId="53FC64CA">
                <wp:simplePos x="0" y="0"/>
                <wp:positionH relativeFrom="column">
                  <wp:posOffset>3735070</wp:posOffset>
                </wp:positionH>
                <wp:positionV relativeFrom="paragraph">
                  <wp:posOffset>2476500</wp:posOffset>
                </wp:positionV>
                <wp:extent cx="304800" cy="9525"/>
                <wp:effectExtent l="0" t="0" r="25400" b="41275"/>
                <wp:wrapNone/>
                <wp:docPr id="57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4800" cy="95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55365171" id="Line 29" o:spid="_x0000_s1026" style="position:absolute;z-index:25156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94.1pt,195pt" to="318.1pt,19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"/>
            </w:pict>
          </mc:Fallback>
        </mc:AlternateContent>
      </w:r>
      <w:r w:rsidR="004265EE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558400" behindDoc="0" locked="0" layoutInCell="1" allowOverlap="1" wp14:anchorId="4E0E8982" wp14:editId="14B38249">
                <wp:simplePos x="0" y="0"/>
                <wp:positionH relativeFrom="column">
                  <wp:posOffset>3735070</wp:posOffset>
                </wp:positionH>
                <wp:positionV relativeFrom="paragraph">
                  <wp:posOffset>3533775</wp:posOffset>
                </wp:positionV>
                <wp:extent cx="257175" cy="0"/>
                <wp:effectExtent l="0" t="0" r="22225" b="25400"/>
                <wp:wrapNone/>
                <wp:docPr id="60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571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67F79A9D" id="Line 28" o:spid="_x0000_s1026" style="position:absolute;flip:y;z-index:25155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94.1pt,278.25pt" to="314.35pt,27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"/>
            </w:pict>
          </mc:Fallback>
        </mc:AlternateContent>
      </w:r>
      <w:r w:rsidR="004265EE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553280" behindDoc="0" locked="0" layoutInCell="1" allowOverlap="1" wp14:anchorId="773C94B5" wp14:editId="4599E962">
                <wp:simplePos x="0" y="0"/>
                <wp:positionH relativeFrom="column">
                  <wp:posOffset>4005580</wp:posOffset>
                </wp:positionH>
                <wp:positionV relativeFrom="paragraph">
                  <wp:posOffset>2057400</wp:posOffset>
                </wp:positionV>
                <wp:extent cx="1981200" cy="857885"/>
                <wp:effectExtent l="0" t="0" r="25400" b="31115"/>
                <wp:wrapNone/>
                <wp:docPr id="32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857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5D0D24" w14:textId="77777777" w:rsidR="00BF5935" w:rsidRDefault="00BF5935">
                            <w:pPr>
                              <w:jc w:val="center"/>
                            </w:pPr>
                            <w:r>
                              <w:t xml:space="preserve">IEEE PES Outstanding Power Engineering Educator Award </w:t>
                            </w:r>
                          </w:p>
                          <w:p w14:paraId="17BBA947" w14:textId="2BCDEF60" w:rsidR="00BF5935" w:rsidRDefault="00BF5935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E40697">
                              <w:rPr>
                                <w:i/>
                              </w:rPr>
                              <w:t>Shahidehpour</w:t>
                            </w:r>
                          </w:p>
                          <w:p w14:paraId="1559BA40" w14:textId="77777777" w:rsidR="00BF5935" w:rsidRDefault="00BF5935">
                            <w:pPr>
                              <w:jc w:val="center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73C94B5" id="Text Box 20" o:spid="_x0000_s1042" type="#_x0000_t202" style="position:absolute;margin-left:315.4pt;margin-top:162pt;width:156pt;height:67.55pt;z-index:25155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">
                <v:textbox>
                  <w:txbxContent>
                    <w:p w14:paraId="2B5D0D24" w14:textId="77777777" w:rsidR="00BF5935" w:rsidRDefault="00BF5935">
                      <w:pPr>
                        <w:jc w:val="center"/>
                      </w:pPr>
                      <w:r>
                        <w:t xml:space="preserve">IEEE PES Outstanding Power Engineering Educator Award </w:t>
                      </w:r>
                    </w:p>
                    <w:p w14:paraId="17BBA947" w14:textId="2BCDEF60" w:rsidR="00BF5935" w:rsidRDefault="00BF5935">
                      <w:pPr>
                        <w:jc w:val="center"/>
                        <w:rPr>
                          <w:i/>
                        </w:rPr>
                      </w:pPr>
                      <w:r w:rsidRPr="00E40697">
                        <w:rPr>
                          <w:i/>
                        </w:rPr>
                        <w:t>Shahidehpour</w:t>
                      </w:r>
                    </w:p>
                    <w:p w14:paraId="1559BA40" w14:textId="77777777" w:rsidR="00BF5935" w:rsidRDefault="00BF5935">
                      <w:pPr>
                        <w:jc w:val="center"/>
                        <w:rPr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265EE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575808" behindDoc="0" locked="0" layoutInCell="1" allowOverlap="1" wp14:anchorId="32CB9001" wp14:editId="478D6ECD">
                <wp:simplePos x="0" y="0"/>
                <wp:positionH relativeFrom="column">
                  <wp:posOffset>3858260</wp:posOffset>
                </wp:positionH>
                <wp:positionV relativeFrom="paragraph">
                  <wp:posOffset>971550</wp:posOffset>
                </wp:positionV>
                <wp:extent cx="0" cy="381000"/>
                <wp:effectExtent l="0" t="0" r="25400" b="25400"/>
                <wp:wrapNone/>
                <wp:docPr id="33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810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37B4CFA8" id="Line 44" o:spid="_x0000_s1026" style="position:absolute;z-index:25157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3.8pt,76.5pt" to="303.8pt,10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"/>
            </w:pict>
          </mc:Fallback>
        </mc:AlternateContent>
      </w:r>
      <w:r w:rsidR="004265EE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551232" behindDoc="0" locked="0" layoutInCell="1" allowOverlap="1" wp14:anchorId="1D516843" wp14:editId="4A1A6867">
                <wp:simplePos x="0" y="0"/>
                <wp:positionH relativeFrom="column">
                  <wp:posOffset>3618865</wp:posOffset>
                </wp:positionH>
                <wp:positionV relativeFrom="paragraph">
                  <wp:posOffset>1352550</wp:posOffset>
                </wp:positionV>
                <wp:extent cx="2419350" cy="514350"/>
                <wp:effectExtent l="0" t="0" r="19050" b="19050"/>
                <wp:wrapNone/>
                <wp:docPr id="37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0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0B95CB" w14:textId="77777777" w:rsidR="00BF5935" w:rsidRDefault="00BF5935">
                            <w:pPr>
                              <w:jc w:val="center"/>
                            </w:pPr>
                            <w:r>
                              <w:t>Awards &amp; Recognition Committee</w:t>
                            </w:r>
                          </w:p>
                          <w:p w14:paraId="7B7E7A10" w14:textId="74A1E43F" w:rsidR="00BF5935" w:rsidRDefault="00BF5935" w:rsidP="00C56957">
                            <w:pPr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Madan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1D516843" id="Text Box 19" o:spid="_x0000_s1043" type="#_x0000_t202" style="position:absolute;margin-left:284.95pt;margin-top:106.5pt;width:190.5pt;height:40.5pt;z-index:25155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">
                <v:textbox>
                  <w:txbxContent>
                    <w:p w14:paraId="740B95CB" w14:textId="77777777" w:rsidR="00BF5935" w:rsidRDefault="00BF5935">
                      <w:pPr>
                        <w:jc w:val="center"/>
                      </w:pPr>
                      <w:r>
                        <w:t>Awards &amp; Recognition Committee</w:t>
                      </w:r>
                    </w:p>
                    <w:p w14:paraId="7B7E7A10" w14:textId="74A1E43F" w:rsidR="00BF5935" w:rsidRDefault="00BF5935" w:rsidP="00C56957">
                      <w:pPr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Madani</w:t>
                      </w:r>
                    </w:p>
                  </w:txbxContent>
                </v:textbox>
              </v:shape>
            </w:pict>
          </mc:Fallback>
        </mc:AlternateContent>
      </w:r>
      <w:r w:rsidR="004265EE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6576" behindDoc="0" locked="0" layoutInCell="1" allowOverlap="1" wp14:anchorId="17A7BD3B" wp14:editId="722404F7">
                <wp:simplePos x="0" y="0"/>
                <wp:positionH relativeFrom="column">
                  <wp:posOffset>3145790</wp:posOffset>
                </wp:positionH>
                <wp:positionV relativeFrom="paragraph">
                  <wp:posOffset>423545</wp:posOffset>
                </wp:positionV>
                <wp:extent cx="1666240" cy="595630"/>
                <wp:effectExtent l="0" t="0" r="35560" b="13970"/>
                <wp:wrapNone/>
                <wp:docPr id="20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240" cy="595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616857" w14:textId="77777777" w:rsidR="00915B30" w:rsidRDefault="00BF5935" w:rsidP="004B2790">
                            <w:pPr>
                              <w:jc w:val="center"/>
                            </w:pPr>
                            <w:r>
                              <w:t>VP for Membership and Image</w:t>
                            </w:r>
                          </w:p>
                          <w:p w14:paraId="004477F9" w14:textId="0B8124FA" w:rsidR="00BF5935" w:rsidRPr="00915B30" w:rsidRDefault="00915B30" w:rsidP="004B2790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915B30">
                              <w:rPr>
                                <w:i/>
                              </w:rPr>
                              <w:t>Monter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17A7BD3B" id="_x0000_s1044" type="#_x0000_t202" style="position:absolute;margin-left:247.7pt;margin-top:33.35pt;width:131.2pt;height:46.9pt;z-index:25173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">
                <v:textbox>
                  <w:txbxContent>
                    <w:p w14:paraId="4C616857" w14:textId="77777777" w:rsidR="00915B30" w:rsidRDefault="00BF5935" w:rsidP="004B2790">
                      <w:pPr>
                        <w:jc w:val="center"/>
                      </w:pPr>
                      <w:r>
                        <w:t>VP for Membership and Image</w:t>
                      </w:r>
                    </w:p>
                    <w:p w14:paraId="004477F9" w14:textId="0B8124FA" w:rsidR="00BF5935" w:rsidRPr="00915B30" w:rsidRDefault="00915B30" w:rsidP="004B2790">
                      <w:pPr>
                        <w:jc w:val="center"/>
                        <w:rPr>
                          <w:i/>
                        </w:rPr>
                      </w:pPr>
                      <w:r w:rsidRPr="00915B30">
                        <w:rPr>
                          <w:i/>
                        </w:rPr>
                        <w:t>Montero</w:t>
                      </w:r>
                    </w:p>
                  </w:txbxContent>
                </v:textbox>
              </v:shape>
            </w:pict>
          </mc:Fallback>
        </mc:AlternateContent>
      </w:r>
      <w:r w:rsidR="004265EE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596288" behindDoc="0" locked="0" layoutInCell="1" allowOverlap="1" wp14:anchorId="6C570050" wp14:editId="6031F84F">
                <wp:simplePos x="0" y="0"/>
                <wp:positionH relativeFrom="column">
                  <wp:posOffset>3612515</wp:posOffset>
                </wp:positionH>
                <wp:positionV relativeFrom="paragraph">
                  <wp:posOffset>342900</wp:posOffset>
                </wp:positionV>
                <wp:extent cx="0" cy="142875"/>
                <wp:effectExtent l="0" t="0" r="25400" b="34925"/>
                <wp:wrapNone/>
                <wp:docPr id="42" name="Lin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4287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C9D9934" id="Line 50" o:spid="_x0000_s1026" style="position:absolute;z-index:25159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84.45pt,27pt" to="284.45pt,3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"/>
            </w:pict>
          </mc:Fallback>
        </mc:AlternateContent>
      </w:r>
      <w:r w:rsidR="00500F34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0203B012" wp14:editId="61ED4813">
                <wp:simplePos x="0" y="0"/>
                <wp:positionH relativeFrom="column">
                  <wp:posOffset>4089400</wp:posOffset>
                </wp:positionH>
                <wp:positionV relativeFrom="paragraph">
                  <wp:posOffset>7899612</wp:posOffset>
                </wp:positionV>
                <wp:extent cx="478790" cy="3598"/>
                <wp:effectExtent l="0" t="0" r="29210" b="47625"/>
                <wp:wrapNone/>
                <wp:docPr id="55" name="Line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8790" cy="3598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53600D0" id="Line 88" o:spid="_x0000_s1026" style="position:absolute;z-index:25173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2pt,622pt" to="359.7pt,62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"/>
            </w:pict>
          </mc:Fallback>
        </mc:AlternateContent>
      </w:r>
      <w:r w:rsidR="00500F34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0605CCB9" wp14:editId="66F2F1E4">
                <wp:simplePos x="0" y="0"/>
                <wp:positionH relativeFrom="column">
                  <wp:posOffset>4087283</wp:posOffset>
                </wp:positionH>
                <wp:positionV relativeFrom="paragraph">
                  <wp:posOffset>7303135</wp:posOffset>
                </wp:positionV>
                <wp:extent cx="0" cy="596900"/>
                <wp:effectExtent l="12700" t="12700" r="6350" b="9525"/>
                <wp:wrapNone/>
                <wp:docPr id="46" name="Lin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969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61785DF1" id="Line 74" o:spid="_x0000_s1026" style="position:absolute;z-index:25173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1.85pt,575.05pt" to="321.85pt,62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"/>
            </w:pict>
          </mc:Fallback>
        </mc:AlternateContent>
      </w:r>
      <w:r w:rsidR="009B7E7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11BF62B7" wp14:editId="1136B4BD">
                <wp:simplePos x="0" y="0"/>
                <wp:positionH relativeFrom="column">
                  <wp:posOffset>1127125</wp:posOffset>
                </wp:positionH>
                <wp:positionV relativeFrom="paragraph">
                  <wp:posOffset>4314825</wp:posOffset>
                </wp:positionV>
                <wp:extent cx="1733550" cy="971550"/>
                <wp:effectExtent l="12700" t="9525" r="6350" b="9525"/>
                <wp:wrapNone/>
                <wp:docPr id="53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971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89972" w14:textId="77777777" w:rsidR="00BF5935" w:rsidRDefault="00BF5935">
                            <w:pPr>
                              <w:jc w:val="center"/>
                            </w:pPr>
                            <w:r>
                              <w:t>Career Promotion and Workforce Develop SC</w:t>
                            </w:r>
                          </w:p>
                          <w:p w14:paraId="7CE3690D" w14:textId="5ED77920" w:rsidR="00BF5935" w:rsidRDefault="00BF5935">
                            <w:pPr>
                              <w:jc w:val="center"/>
                              <w:rPr>
                                <w:i/>
                              </w:rPr>
                            </w:pPr>
                            <w:r>
                              <w:t xml:space="preserve">C:  </w:t>
                            </w:r>
                            <w:r w:rsidR="00456881">
                              <w:rPr>
                                <w:i/>
                              </w:rPr>
                              <w:t>Hadidi</w:t>
                            </w:r>
                            <w:r w:rsidRPr="00ED2E5C">
                              <w:rPr>
                                <w:i/>
                              </w:rPr>
                              <w:t xml:space="preserve"> </w:t>
                            </w:r>
                          </w:p>
                          <w:p w14:paraId="3B42123B" w14:textId="4D482ACE" w:rsidR="00BF5935" w:rsidRPr="007D296F" w:rsidRDefault="00BF5935">
                            <w:pPr>
                              <w:jc w:val="center"/>
                              <w:rPr>
                                <w:i/>
                              </w:rPr>
                            </w:pPr>
                            <w:r>
                              <w:t xml:space="preserve">VC: </w:t>
                            </w:r>
                            <w:r w:rsidR="00456881" w:rsidRPr="00456881">
                              <w:rPr>
                                <w:i/>
                                <w:iCs/>
                              </w:rPr>
                              <w:t>Eftekharnejad</w:t>
                            </w:r>
                          </w:p>
                          <w:p w14:paraId="70C23AAC" w14:textId="5B725B8E" w:rsidR="00BF5935" w:rsidRDefault="00BF5935">
                            <w:pPr>
                              <w:jc w:val="center"/>
                            </w:pPr>
                            <w:r>
                              <w:t xml:space="preserve">S: </w:t>
                            </w:r>
                            <w:bookmarkStart w:id="0" w:name="_GoBack"/>
                            <w:r w:rsidR="001C4F33" w:rsidRPr="003D2153">
                              <w:rPr>
                                <w:i/>
                                <w:iCs/>
                              </w:rPr>
                              <w:t>Qun Zhou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1BF62B7" id="_x0000_t202" coordsize="21600,21600" o:spt="202" path="m,l,21600r21600,l21600,xe">
                <v:stroke joinstyle="miter"/>
                <v:path gradientshapeok="t" o:connecttype="rect"/>
              </v:shapetype>
              <v:shape id="Text Box 56" o:spid="_x0000_s1045" type="#_x0000_t202" style="position:absolute;margin-left:88.75pt;margin-top:339.75pt;width:136.5pt;height:76.5pt;z-index:25160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">
                <v:textbox>
                  <w:txbxContent>
                    <w:p w14:paraId="18B89972" w14:textId="77777777" w:rsidR="00BF5935" w:rsidRDefault="00BF5935">
                      <w:pPr>
                        <w:jc w:val="center"/>
                      </w:pPr>
                      <w:r>
                        <w:t>Career Promotion and Workforce Develop SC</w:t>
                      </w:r>
                    </w:p>
                    <w:p w14:paraId="7CE3690D" w14:textId="5ED77920" w:rsidR="00BF5935" w:rsidRDefault="00BF5935">
                      <w:pPr>
                        <w:jc w:val="center"/>
                        <w:rPr>
                          <w:i/>
                        </w:rPr>
                      </w:pPr>
                      <w:r>
                        <w:t xml:space="preserve">C:  </w:t>
                      </w:r>
                      <w:r w:rsidR="00456881">
                        <w:rPr>
                          <w:i/>
                        </w:rPr>
                        <w:t>Hadidi</w:t>
                      </w:r>
                      <w:r w:rsidRPr="00ED2E5C">
                        <w:rPr>
                          <w:i/>
                        </w:rPr>
                        <w:t xml:space="preserve"> </w:t>
                      </w:r>
                    </w:p>
                    <w:p w14:paraId="3B42123B" w14:textId="4D482ACE" w:rsidR="00BF5935" w:rsidRPr="007D296F" w:rsidRDefault="00BF5935">
                      <w:pPr>
                        <w:jc w:val="center"/>
                        <w:rPr>
                          <w:i/>
                        </w:rPr>
                      </w:pPr>
                      <w:r>
                        <w:t xml:space="preserve">VC: </w:t>
                      </w:r>
                      <w:r w:rsidR="00456881" w:rsidRPr="00456881">
                        <w:rPr>
                          <w:i/>
                          <w:iCs/>
                        </w:rPr>
                        <w:t>Eftekharnejad</w:t>
                      </w:r>
                    </w:p>
                    <w:p w14:paraId="70C23AAC" w14:textId="5B725B8E" w:rsidR="00BF5935" w:rsidRDefault="00BF5935">
                      <w:pPr>
                        <w:jc w:val="center"/>
                      </w:pPr>
                      <w:r>
                        <w:t xml:space="preserve">S: </w:t>
                      </w:r>
                      <w:bookmarkStart w:id="1" w:name="_GoBack"/>
                      <w:r w:rsidR="001C4F33" w:rsidRPr="003D2153">
                        <w:rPr>
                          <w:i/>
                          <w:iCs/>
                        </w:rPr>
                        <w:t>Qun Zhou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9B7E7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64726661" wp14:editId="61FC8416">
                <wp:simplePos x="0" y="0"/>
                <wp:positionH relativeFrom="column">
                  <wp:posOffset>1098550</wp:posOffset>
                </wp:positionH>
                <wp:positionV relativeFrom="paragraph">
                  <wp:posOffset>6510020</wp:posOffset>
                </wp:positionV>
                <wp:extent cx="1733550" cy="790575"/>
                <wp:effectExtent l="12700" t="13970" r="6350" b="5080"/>
                <wp:wrapNone/>
                <wp:docPr id="51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790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78C294" w14:textId="77777777" w:rsidR="00BF5935" w:rsidRDefault="00BF5935">
                            <w:pPr>
                              <w:jc w:val="center"/>
                            </w:pPr>
                            <w:r>
                              <w:t>University Education SC</w:t>
                            </w:r>
                          </w:p>
                          <w:p w14:paraId="1DE9CBE7" w14:textId="2E0BAA57" w:rsidR="00BF5935" w:rsidRDefault="00BF5935">
                            <w:pPr>
                              <w:jc w:val="center"/>
                              <w:rPr>
                                <w:i/>
                              </w:rPr>
                            </w:pPr>
                            <w:r>
                              <w:t xml:space="preserve">C: </w:t>
                            </w:r>
                            <w:r>
                              <w:rPr>
                                <w:i/>
                              </w:rPr>
                              <w:t>Dhople</w:t>
                            </w:r>
                            <w:r>
                              <w:t xml:space="preserve"> </w:t>
                            </w:r>
                          </w:p>
                          <w:p w14:paraId="2D401019" w14:textId="61D11B64" w:rsidR="00BF5935" w:rsidRDefault="00BF5935">
                            <w:pPr>
                              <w:jc w:val="center"/>
                            </w:pPr>
                            <w:r>
                              <w:t>VC: Chen</w:t>
                            </w:r>
                          </w:p>
                          <w:p w14:paraId="2E14B13B" w14:textId="170D7E3D" w:rsidR="00BF5935" w:rsidRPr="007D296F" w:rsidRDefault="00BF5935">
                            <w:pPr>
                              <w:jc w:val="center"/>
                              <w:rPr>
                                <w:i/>
                              </w:rPr>
                            </w:pPr>
                            <w:r>
                              <w:t>S: L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4726661" id="Text Box 62" o:spid="_x0000_s1046" type="#_x0000_t202" style="position:absolute;margin-left:86.5pt;margin-top:512.6pt;width:136.5pt;height:62.25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">
                <v:textbox>
                  <w:txbxContent>
                    <w:p w14:paraId="1B78C294" w14:textId="77777777" w:rsidR="00BF5935" w:rsidRDefault="00BF5935">
                      <w:pPr>
                        <w:jc w:val="center"/>
                      </w:pPr>
                      <w:r>
                        <w:t>University Education SC</w:t>
                      </w:r>
                    </w:p>
                    <w:p w14:paraId="1DE9CBE7" w14:textId="2E0BAA57" w:rsidR="00BF5935" w:rsidRDefault="00BF5935">
                      <w:pPr>
                        <w:jc w:val="center"/>
                        <w:rPr>
                          <w:i/>
                        </w:rPr>
                      </w:pPr>
                      <w:r>
                        <w:t xml:space="preserve">C: </w:t>
                      </w:r>
                      <w:r>
                        <w:rPr>
                          <w:i/>
                        </w:rPr>
                        <w:t>Dhople</w:t>
                      </w:r>
                      <w:r>
                        <w:t xml:space="preserve"> </w:t>
                      </w:r>
                    </w:p>
                    <w:p w14:paraId="2D401019" w14:textId="61D11B64" w:rsidR="00BF5935" w:rsidRDefault="00BF5935">
                      <w:pPr>
                        <w:jc w:val="center"/>
                      </w:pPr>
                      <w:r>
                        <w:t>VC: Chen</w:t>
                      </w:r>
                    </w:p>
                    <w:p w14:paraId="2E14B13B" w14:textId="170D7E3D" w:rsidR="00BF5935" w:rsidRPr="007D296F" w:rsidRDefault="00BF5935">
                      <w:pPr>
                        <w:jc w:val="center"/>
                        <w:rPr>
                          <w:i/>
                        </w:rPr>
                      </w:pPr>
                      <w:r>
                        <w:t>S: Li</w:t>
                      </w:r>
                    </w:p>
                  </w:txbxContent>
                </v:textbox>
              </v:shape>
            </w:pict>
          </mc:Fallback>
        </mc:AlternateContent>
      </w:r>
      <w:r w:rsidR="009B7E7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598336" behindDoc="0" locked="0" layoutInCell="1" allowOverlap="1" wp14:anchorId="62779C25" wp14:editId="697F4AE8">
                <wp:simplePos x="0" y="0"/>
                <wp:positionH relativeFrom="column">
                  <wp:posOffset>2660650</wp:posOffset>
                </wp:positionH>
                <wp:positionV relativeFrom="paragraph">
                  <wp:posOffset>95250</wp:posOffset>
                </wp:positionV>
                <wp:extent cx="0" cy="247650"/>
                <wp:effectExtent l="12700" t="9525" r="6350" b="9525"/>
                <wp:wrapNone/>
                <wp:docPr id="45" name="Lin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476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2946B1EF" id="Line 52" o:spid="_x0000_s1026" style="position:absolute;z-index:251598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9.5pt,7.5pt" to="209.5pt,2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"/>
            </w:pict>
          </mc:Fallback>
        </mc:AlternateContent>
      </w:r>
      <w:r w:rsidR="009B7E7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522560" behindDoc="0" locked="0" layoutInCell="1" allowOverlap="1" wp14:anchorId="2DC5A9BC" wp14:editId="64952A6D">
                <wp:simplePos x="0" y="0"/>
                <wp:positionH relativeFrom="column">
                  <wp:posOffset>1393825</wp:posOffset>
                </wp:positionH>
                <wp:positionV relativeFrom="paragraph">
                  <wp:posOffset>-419100</wp:posOffset>
                </wp:positionV>
                <wp:extent cx="2543175" cy="514350"/>
                <wp:effectExtent l="12700" t="9525" r="6350" b="9525"/>
                <wp:wrapNone/>
                <wp:docPr id="4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3175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0782E1" w14:textId="77777777" w:rsidR="00BF5935" w:rsidRDefault="00BF5935">
                            <w:pPr>
                              <w:jc w:val="center"/>
                            </w:pPr>
                            <w:r>
                              <w:t>Power and Energy Society President</w:t>
                            </w:r>
                          </w:p>
                          <w:p w14:paraId="5E34E8DF" w14:textId="32579C26" w:rsidR="00BF5935" w:rsidRDefault="00FF21C4">
                            <w:pPr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Lambe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DC5A9BC" id="Text Box 7" o:spid="_x0000_s1047" type="#_x0000_t202" style="position:absolute;margin-left:109.75pt;margin-top:-33pt;width:200.25pt;height:40.5pt;z-index:25152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">
                <v:textbox>
                  <w:txbxContent>
                    <w:p w14:paraId="7F0782E1" w14:textId="77777777" w:rsidR="00BF5935" w:rsidRDefault="00BF5935">
                      <w:pPr>
                        <w:jc w:val="center"/>
                      </w:pPr>
                      <w:r>
                        <w:t>Power and Energy Society President</w:t>
                      </w:r>
                    </w:p>
                    <w:p w14:paraId="5E34E8DF" w14:textId="32579C26" w:rsidR="00BF5935" w:rsidRDefault="00FF21C4">
                      <w:pPr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Lambert</w:t>
                      </w:r>
                    </w:p>
                  </w:txbxContent>
                </v:textbox>
              </v:shape>
            </w:pict>
          </mc:Fallback>
        </mc:AlternateContent>
      </w:r>
      <w:r w:rsidR="009B7E7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 wp14:anchorId="0355A097" wp14:editId="57945F8F">
                <wp:simplePos x="0" y="0"/>
                <wp:positionH relativeFrom="column">
                  <wp:posOffset>327025</wp:posOffset>
                </wp:positionH>
                <wp:positionV relativeFrom="paragraph">
                  <wp:posOffset>342900</wp:posOffset>
                </wp:positionV>
                <wp:extent cx="0" cy="142875"/>
                <wp:effectExtent l="12700" t="9525" r="6350" b="9525"/>
                <wp:wrapNone/>
                <wp:docPr id="43" name="Lin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4287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21D903B4" id="Line 51" o:spid="_x0000_s1026" style="position:absolute;z-index:25159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.75pt,27pt" to="25.75pt,3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"/>
            </w:pict>
          </mc:Fallback>
        </mc:AlternateContent>
      </w:r>
      <w:r w:rsidR="009B7E7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F9A222A" wp14:editId="67C0BED8">
                <wp:simplePos x="0" y="0"/>
                <wp:positionH relativeFrom="column">
                  <wp:posOffset>3035300</wp:posOffset>
                </wp:positionH>
                <wp:positionV relativeFrom="paragraph">
                  <wp:posOffset>4343400</wp:posOffset>
                </wp:positionV>
                <wp:extent cx="215900" cy="0"/>
                <wp:effectExtent l="6350" t="9525" r="6350" b="9525"/>
                <wp:wrapNone/>
                <wp:docPr id="15" name="Line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26D687F1" id="Line 84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9pt,342pt" to="256pt,34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"/>
            </w:pict>
          </mc:Fallback>
        </mc:AlternateContent>
      </w:r>
      <w:r w:rsidR="009B7E7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8A5DC4" wp14:editId="3C254D4E">
                <wp:simplePos x="0" y="0"/>
                <wp:positionH relativeFrom="column">
                  <wp:posOffset>2844800</wp:posOffset>
                </wp:positionH>
                <wp:positionV relativeFrom="paragraph">
                  <wp:posOffset>5867400</wp:posOffset>
                </wp:positionV>
                <wp:extent cx="177800" cy="0"/>
                <wp:effectExtent l="6350" t="9525" r="6350" b="9525"/>
                <wp:wrapNone/>
                <wp:docPr id="14" name="Lin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7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40DD785D" id="Line 80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4pt,462pt" to="238pt,46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"/>
            </w:pict>
          </mc:Fallback>
        </mc:AlternateContent>
      </w:r>
      <w:r w:rsidR="009B7E7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B2DD323" wp14:editId="45C9A7C5">
                <wp:simplePos x="0" y="0"/>
                <wp:positionH relativeFrom="column">
                  <wp:posOffset>2857500</wp:posOffset>
                </wp:positionH>
                <wp:positionV relativeFrom="paragraph">
                  <wp:posOffset>4787900</wp:posOffset>
                </wp:positionV>
                <wp:extent cx="177800" cy="0"/>
                <wp:effectExtent l="9525" t="6350" r="12700" b="12700"/>
                <wp:wrapNone/>
                <wp:docPr id="12" name="Lin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7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6EB706D2" id="Line 79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5pt,377pt" to="239pt,37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"/>
            </w:pict>
          </mc:Fallback>
        </mc:AlternateContent>
      </w:r>
      <w:r w:rsidR="009B7E7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990760D" wp14:editId="64360B9A">
                <wp:simplePos x="0" y="0"/>
                <wp:positionH relativeFrom="column">
                  <wp:posOffset>2832100</wp:posOffset>
                </wp:positionH>
                <wp:positionV relativeFrom="paragraph">
                  <wp:posOffset>6959600</wp:posOffset>
                </wp:positionV>
                <wp:extent cx="444500" cy="0"/>
                <wp:effectExtent l="12700" t="6350" r="9525" b="12700"/>
                <wp:wrapNone/>
                <wp:docPr id="11" name="Lin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4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4B1F8A67" id="Line 78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3pt,548pt" to="258pt,54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"/>
            </w:pict>
          </mc:Fallback>
        </mc:AlternateContent>
      </w:r>
      <w:r w:rsidR="009B7E7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CCA225C" wp14:editId="08680763">
                <wp:simplePos x="0" y="0"/>
                <wp:positionH relativeFrom="column">
                  <wp:posOffset>3270250</wp:posOffset>
                </wp:positionH>
                <wp:positionV relativeFrom="paragraph">
                  <wp:posOffset>6490970</wp:posOffset>
                </wp:positionV>
                <wp:extent cx="1733550" cy="790575"/>
                <wp:effectExtent l="12700" t="13970" r="6350" b="5080"/>
                <wp:wrapNone/>
                <wp:docPr id="8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790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961FCD" w14:textId="77777777" w:rsidR="00BF5935" w:rsidRDefault="00BF5935">
                            <w:pPr>
                              <w:jc w:val="center"/>
                            </w:pPr>
                            <w:r>
                              <w:t>Research SC</w:t>
                            </w:r>
                          </w:p>
                          <w:p w14:paraId="2E7E5D8F" w14:textId="76A0B1D7" w:rsidR="00BF5935" w:rsidRDefault="00BF5935">
                            <w:pPr>
                              <w:jc w:val="center"/>
                            </w:pPr>
                            <w:r>
                              <w:t xml:space="preserve">C: </w:t>
                            </w:r>
                            <w:r w:rsidR="00CF4E07">
                              <w:rPr>
                                <w:i/>
                              </w:rPr>
                              <w:t>Xie</w:t>
                            </w:r>
                          </w:p>
                          <w:p w14:paraId="40D80B18" w14:textId="2A9EA32E" w:rsidR="00BF5935" w:rsidRDefault="00BF5935">
                            <w:pPr>
                              <w:jc w:val="center"/>
                            </w:pPr>
                            <w:r>
                              <w:t xml:space="preserve">VC: </w:t>
                            </w:r>
                            <w:r w:rsidR="00AB7067">
                              <w:rPr>
                                <w:i/>
                                <w:iCs/>
                              </w:rPr>
                              <w:t>Eftekharnejad</w:t>
                            </w:r>
                          </w:p>
                          <w:p w14:paraId="3FF8DD3E" w14:textId="22E6EAC3" w:rsidR="00BF5935" w:rsidRDefault="00BF5935">
                            <w:pPr>
                              <w:jc w:val="center"/>
                            </w:pPr>
                            <w:r>
                              <w:t xml:space="preserve">S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CCA225C" id="Text Box 59" o:spid="_x0000_s1048" type="#_x0000_t202" style="position:absolute;margin-left:257.5pt;margin-top:511.1pt;width:136.5pt;height:62.2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">
                <v:textbox>
                  <w:txbxContent>
                    <w:p w14:paraId="7A961FCD" w14:textId="77777777" w:rsidR="00BF5935" w:rsidRDefault="00BF5935">
                      <w:pPr>
                        <w:jc w:val="center"/>
                      </w:pPr>
                      <w:r>
                        <w:t>Research SC</w:t>
                      </w:r>
                    </w:p>
                    <w:p w14:paraId="2E7E5D8F" w14:textId="76A0B1D7" w:rsidR="00BF5935" w:rsidRDefault="00BF5935">
                      <w:pPr>
                        <w:jc w:val="center"/>
                      </w:pPr>
                      <w:r>
                        <w:t xml:space="preserve">C: </w:t>
                      </w:r>
                      <w:r w:rsidR="00CF4E07">
                        <w:rPr>
                          <w:i/>
                        </w:rPr>
                        <w:t>Xie</w:t>
                      </w:r>
                    </w:p>
                    <w:p w14:paraId="40D80B18" w14:textId="2A9EA32E" w:rsidR="00BF5935" w:rsidRDefault="00BF5935">
                      <w:pPr>
                        <w:jc w:val="center"/>
                      </w:pPr>
                      <w:r>
                        <w:t xml:space="preserve">VC: </w:t>
                      </w:r>
                      <w:r w:rsidR="00AB7067">
                        <w:rPr>
                          <w:i/>
                          <w:iCs/>
                        </w:rPr>
                        <w:t>Eftekharnejad</w:t>
                      </w:r>
                    </w:p>
                    <w:p w14:paraId="3FF8DD3E" w14:textId="22E6EAC3" w:rsidR="00BF5935" w:rsidRDefault="00BF5935">
                      <w:pPr>
                        <w:jc w:val="center"/>
                      </w:pPr>
                      <w:r>
                        <w:t xml:space="preserve">S: </w:t>
                      </w:r>
                    </w:p>
                  </w:txbxContent>
                </v:textbox>
              </v:shape>
            </w:pict>
          </mc:Fallback>
        </mc:AlternateContent>
      </w:r>
      <w:r w:rsidR="009B7E7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0F3F9C05" wp14:editId="1651285D">
                <wp:simplePos x="0" y="0"/>
                <wp:positionH relativeFrom="column">
                  <wp:posOffset>3260725</wp:posOffset>
                </wp:positionH>
                <wp:positionV relativeFrom="paragraph">
                  <wp:posOffset>3957320</wp:posOffset>
                </wp:positionV>
                <wp:extent cx="1733550" cy="790575"/>
                <wp:effectExtent l="12700" t="13970" r="6350" b="5080"/>
                <wp:wrapNone/>
                <wp:docPr id="3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790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F64CC7" w14:textId="48E07215" w:rsidR="00BF5935" w:rsidRPr="000B34B5" w:rsidRDefault="00BF5935" w:rsidP="000B34B5">
                            <w:pPr>
                              <w:jc w:val="center"/>
                            </w:pPr>
                            <w:r>
                              <w:t>Awards SC</w:t>
                            </w:r>
                          </w:p>
                          <w:p w14:paraId="0BEC3973" w14:textId="7B516E63" w:rsidR="00BF5935" w:rsidRDefault="00BF5935">
                            <w:pPr>
                              <w:jc w:val="center"/>
                            </w:pPr>
                            <w:r>
                              <w:t xml:space="preserve">C: </w:t>
                            </w:r>
                            <w:r w:rsidR="007E7054">
                              <w:rPr>
                                <w:i/>
                              </w:rPr>
                              <w:t>Hansen</w:t>
                            </w:r>
                          </w:p>
                          <w:p w14:paraId="0064AB60" w14:textId="3FB9C09C" w:rsidR="00BF5935" w:rsidRDefault="00BF5935">
                            <w:pPr>
                              <w:jc w:val="center"/>
                              <w:rPr>
                                <w:i/>
                              </w:rPr>
                            </w:pPr>
                            <w:r>
                              <w:t xml:space="preserve">VC: </w:t>
                            </w:r>
                            <w:r w:rsidR="007E7054">
                              <w:rPr>
                                <w:i/>
                              </w:rPr>
                              <w:t>Mandal</w:t>
                            </w:r>
                          </w:p>
                          <w:p w14:paraId="6C14E0C4" w14:textId="3AE94D2C" w:rsidR="00BF5935" w:rsidRDefault="00BF5935">
                            <w:pPr>
                              <w:jc w:val="center"/>
                            </w:pPr>
                            <w:r>
                              <w:rPr>
                                <w:i/>
                              </w:rPr>
                              <w:t>S:</w:t>
                            </w:r>
                            <w:r w:rsidR="00E87162">
                              <w:rPr>
                                <w:i/>
                              </w:rPr>
                              <w:t xml:space="preserve"> </w:t>
                            </w:r>
                            <w:r w:rsidR="00E9145F">
                              <w:rPr>
                                <w:i/>
                              </w:rPr>
                              <w:t>Chouh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F3F9C05" id="Text Box 58" o:spid="_x0000_s1049" type="#_x0000_t202" style="position:absolute;margin-left:256.75pt;margin-top:311.6pt;width:136.5pt;height:62.2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">
                <v:textbox>
                  <w:txbxContent>
                    <w:p w14:paraId="28F64CC7" w14:textId="48E07215" w:rsidR="00BF5935" w:rsidRPr="000B34B5" w:rsidRDefault="00BF5935" w:rsidP="000B34B5">
                      <w:pPr>
                        <w:jc w:val="center"/>
                      </w:pPr>
                      <w:r>
                        <w:t>Awards SC</w:t>
                      </w:r>
                    </w:p>
                    <w:p w14:paraId="0BEC3973" w14:textId="7B516E63" w:rsidR="00BF5935" w:rsidRDefault="00BF5935">
                      <w:pPr>
                        <w:jc w:val="center"/>
                      </w:pPr>
                      <w:r>
                        <w:t xml:space="preserve">C: </w:t>
                      </w:r>
                      <w:r w:rsidR="007E7054">
                        <w:rPr>
                          <w:i/>
                        </w:rPr>
                        <w:t>Hansen</w:t>
                      </w:r>
                    </w:p>
                    <w:p w14:paraId="0064AB60" w14:textId="3FB9C09C" w:rsidR="00BF5935" w:rsidRDefault="00BF5935">
                      <w:pPr>
                        <w:jc w:val="center"/>
                        <w:rPr>
                          <w:i/>
                        </w:rPr>
                      </w:pPr>
                      <w:r>
                        <w:t xml:space="preserve">VC: </w:t>
                      </w:r>
                      <w:r w:rsidR="007E7054">
                        <w:rPr>
                          <w:i/>
                        </w:rPr>
                        <w:t>Mandal</w:t>
                      </w:r>
                    </w:p>
                    <w:p w14:paraId="6C14E0C4" w14:textId="3AE94D2C" w:rsidR="00BF5935" w:rsidRDefault="00BF5935">
                      <w:pPr>
                        <w:jc w:val="center"/>
                      </w:pPr>
                      <w:r>
                        <w:rPr>
                          <w:i/>
                        </w:rPr>
                        <w:t>S:</w:t>
                      </w:r>
                      <w:r w:rsidR="00E87162">
                        <w:rPr>
                          <w:i/>
                        </w:rPr>
                        <w:t xml:space="preserve"> </w:t>
                      </w:r>
                      <w:r w:rsidR="00E9145F">
                        <w:rPr>
                          <w:i/>
                        </w:rPr>
                        <w:t>Chouhan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9B7E7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42862245" wp14:editId="2EDD8A88">
                <wp:simplePos x="0" y="0"/>
                <wp:positionH relativeFrom="column">
                  <wp:posOffset>-942975</wp:posOffset>
                </wp:positionH>
                <wp:positionV relativeFrom="paragraph">
                  <wp:posOffset>-704850</wp:posOffset>
                </wp:positionV>
                <wp:extent cx="1323975" cy="295275"/>
                <wp:effectExtent l="0" t="0" r="0" b="0"/>
                <wp:wrapNone/>
                <wp:docPr id="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975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BDCC86" w14:textId="5F88C668" w:rsidR="00BF5935" w:rsidRDefault="00BF5935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E</w:t>
                            </w:r>
                            <w:r w:rsidR="00B2500C">
                              <w:rPr>
                                <w:i/>
                              </w:rPr>
                              <w:t>ffective 1/201</w:t>
                            </w:r>
                            <w:r w:rsidR="00023663">
                              <w:rPr>
                                <w:i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2862245" id="Text Box 8" o:spid="_x0000_s1050" type="#_x0000_t202" style="position:absolute;margin-left:-74.25pt;margin-top:-55.5pt;width:104.25pt;height:23.25pt;z-index: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" stroked="f">
                <v:textbox>
                  <w:txbxContent>
                    <w:p w14:paraId="2FBDCC86" w14:textId="5F88C668" w:rsidR="00BF5935" w:rsidRDefault="00BF5935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E</w:t>
                      </w:r>
                      <w:r w:rsidR="00B2500C">
                        <w:rPr>
                          <w:i/>
                        </w:rPr>
                        <w:t>ffective 1/201</w:t>
                      </w:r>
                      <w:r w:rsidR="00023663">
                        <w:rPr>
                          <w:i/>
                        </w:rP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</w:p>
    <w:sectPr w:rsidR="00A4185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11C7A1" w14:textId="77777777" w:rsidR="00161CB4" w:rsidRDefault="00161CB4" w:rsidP="00B03B07">
      <w:r>
        <w:separator/>
      </w:r>
    </w:p>
  </w:endnote>
  <w:endnote w:type="continuationSeparator" w:id="0">
    <w:p w14:paraId="7F0FA38C" w14:textId="77777777" w:rsidR="00161CB4" w:rsidRDefault="00161CB4" w:rsidP="00B03B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8BECB5" w14:textId="77777777" w:rsidR="00161CB4" w:rsidRDefault="00161CB4" w:rsidP="00B03B07">
      <w:r>
        <w:separator/>
      </w:r>
    </w:p>
  </w:footnote>
  <w:footnote w:type="continuationSeparator" w:id="0">
    <w:p w14:paraId="2E609B3E" w14:textId="77777777" w:rsidR="00161CB4" w:rsidRDefault="00161CB4" w:rsidP="00B03B0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87"/>
  <w:drawingGridVerticalSpacing w:val="18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7Y0tDAwMzcyMzVX0lEKTi0uzszPAykwrQUAMXWwZiwAAAA="/>
  </w:docVars>
  <w:rsids>
    <w:rsidRoot w:val="009E057B"/>
    <w:rsid w:val="000037AA"/>
    <w:rsid w:val="00023663"/>
    <w:rsid w:val="00026F4F"/>
    <w:rsid w:val="000437D2"/>
    <w:rsid w:val="000B34B5"/>
    <w:rsid w:val="000B64B1"/>
    <w:rsid w:val="000C15E2"/>
    <w:rsid w:val="000C3170"/>
    <w:rsid w:val="00102C60"/>
    <w:rsid w:val="001463DE"/>
    <w:rsid w:val="00161CB4"/>
    <w:rsid w:val="001C4F33"/>
    <w:rsid w:val="002037CD"/>
    <w:rsid w:val="00210214"/>
    <w:rsid w:val="00222B86"/>
    <w:rsid w:val="00266992"/>
    <w:rsid w:val="00277680"/>
    <w:rsid w:val="002A7061"/>
    <w:rsid w:val="002B31C5"/>
    <w:rsid w:val="002C24ED"/>
    <w:rsid w:val="00311CE1"/>
    <w:rsid w:val="0034750D"/>
    <w:rsid w:val="00367CA5"/>
    <w:rsid w:val="003A08C8"/>
    <w:rsid w:val="003D2153"/>
    <w:rsid w:val="003F09F4"/>
    <w:rsid w:val="004248AF"/>
    <w:rsid w:val="004265EE"/>
    <w:rsid w:val="00453ED3"/>
    <w:rsid w:val="00456881"/>
    <w:rsid w:val="004B2790"/>
    <w:rsid w:val="004E5FBC"/>
    <w:rsid w:val="00500F34"/>
    <w:rsid w:val="00503433"/>
    <w:rsid w:val="0051643A"/>
    <w:rsid w:val="00560309"/>
    <w:rsid w:val="005770D9"/>
    <w:rsid w:val="00584FAA"/>
    <w:rsid w:val="00592DA5"/>
    <w:rsid w:val="005D3E67"/>
    <w:rsid w:val="00633CB3"/>
    <w:rsid w:val="00647CE6"/>
    <w:rsid w:val="00654CA9"/>
    <w:rsid w:val="006613D0"/>
    <w:rsid w:val="006869BC"/>
    <w:rsid w:val="00694E2E"/>
    <w:rsid w:val="006E4317"/>
    <w:rsid w:val="007271D7"/>
    <w:rsid w:val="00732C86"/>
    <w:rsid w:val="00747978"/>
    <w:rsid w:val="00757231"/>
    <w:rsid w:val="00794A45"/>
    <w:rsid w:val="007A7440"/>
    <w:rsid w:val="007C36E7"/>
    <w:rsid w:val="007D296F"/>
    <w:rsid w:val="007E3D4D"/>
    <w:rsid w:val="007E7054"/>
    <w:rsid w:val="00846D2F"/>
    <w:rsid w:val="0087482B"/>
    <w:rsid w:val="0088079E"/>
    <w:rsid w:val="008C4670"/>
    <w:rsid w:val="008C6B02"/>
    <w:rsid w:val="008D7ED4"/>
    <w:rsid w:val="00915B30"/>
    <w:rsid w:val="00937E3D"/>
    <w:rsid w:val="009B7E7F"/>
    <w:rsid w:val="009E057B"/>
    <w:rsid w:val="009F5FDF"/>
    <w:rsid w:val="00A05EAE"/>
    <w:rsid w:val="00A40429"/>
    <w:rsid w:val="00A4185A"/>
    <w:rsid w:val="00A6736F"/>
    <w:rsid w:val="00AB7067"/>
    <w:rsid w:val="00AD5AE3"/>
    <w:rsid w:val="00AF6DEF"/>
    <w:rsid w:val="00B03B07"/>
    <w:rsid w:val="00B0433B"/>
    <w:rsid w:val="00B12FAD"/>
    <w:rsid w:val="00B2500C"/>
    <w:rsid w:val="00B44342"/>
    <w:rsid w:val="00B57DCF"/>
    <w:rsid w:val="00B90F24"/>
    <w:rsid w:val="00BA349C"/>
    <w:rsid w:val="00BA656C"/>
    <w:rsid w:val="00BE70EB"/>
    <w:rsid w:val="00BF5935"/>
    <w:rsid w:val="00C03A43"/>
    <w:rsid w:val="00C56957"/>
    <w:rsid w:val="00CA77E2"/>
    <w:rsid w:val="00CB50D7"/>
    <w:rsid w:val="00CC5DF1"/>
    <w:rsid w:val="00CC6F22"/>
    <w:rsid w:val="00CD32C9"/>
    <w:rsid w:val="00CD33DD"/>
    <w:rsid w:val="00CE1BB1"/>
    <w:rsid w:val="00CF4E07"/>
    <w:rsid w:val="00CF6AA1"/>
    <w:rsid w:val="00D02ECF"/>
    <w:rsid w:val="00D35D4C"/>
    <w:rsid w:val="00D51804"/>
    <w:rsid w:val="00D74FDD"/>
    <w:rsid w:val="00DB5812"/>
    <w:rsid w:val="00DE1529"/>
    <w:rsid w:val="00E40697"/>
    <w:rsid w:val="00E74BCD"/>
    <w:rsid w:val="00E85CD3"/>
    <w:rsid w:val="00E87162"/>
    <w:rsid w:val="00E9145F"/>
    <w:rsid w:val="00E92746"/>
    <w:rsid w:val="00ED2E5C"/>
    <w:rsid w:val="00EF2CFB"/>
    <w:rsid w:val="00F340DA"/>
    <w:rsid w:val="00F6460C"/>
    <w:rsid w:val="00F71C25"/>
    <w:rsid w:val="00FC4129"/>
    <w:rsid w:val="00FE318F"/>
    <w:rsid w:val="00FF2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B15E22"/>
  <w15:docId w15:val="{1AE26A41-0665-4B39-B93F-19D058C01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0B64B1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D2E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6F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F4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03B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B0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B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B07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B64B1"/>
    <w:rPr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015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5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memorial resolution was introduced and read by Sauer for Professor George Contaxis of NTUA</vt:lpstr>
    </vt:vector>
  </TitlesOfParts>
  <Company>UMR</Company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emorial resolution was introduced and read by Sauer for Professor George Contaxis of NTUA</dc:title>
  <dc:subject/>
  <dc:creator>UMR</dc:creator>
  <cp:keywords/>
  <dc:description/>
  <cp:lastModifiedBy>Sara Eftekharnejad</cp:lastModifiedBy>
  <cp:revision>4</cp:revision>
  <cp:lastPrinted>2005-06-17T18:51:00Z</cp:lastPrinted>
  <dcterms:created xsi:type="dcterms:W3CDTF">2020-07-02T02:08:00Z</dcterms:created>
  <dcterms:modified xsi:type="dcterms:W3CDTF">2020-07-02T02:15:00Z</dcterms:modified>
</cp:coreProperties>
</file>